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136AC" w14:textId="6DB06836" w:rsidR="00FE096B" w:rsidRPr="00591159" w:rsidRDefault="00A074F9" w:rsidP="00006FC4">
      <w:pPr>
        <w:tabs>
          <w:tab w:val="right" w:pos="9360"/>
        </w:tabs>
        <w:spacing w:after="0" w:line="240" w:lineRule="auto"/>
        <w:rPr>
          <w:rFonts w:ascii="Times New Roman" w:hAnsi="Times New Roman" w:cs="Times New Roman"/>
          <w:sz w:val="26"/>
          <w:szCs w:val="26"/>
        </w:rPr>
      </w:pPr>
      <w:r w:rsidRPr="00591159">
        <w:rPr>
          <w:rFonts w:ascii="Times New Roman" w:hAnsi="Times New Roman" w:cs="Times New Roman"/>
          <w:sz w:val="26"/>
          <w:szCs w:val="26"/>
        </w:rPr>
        <w:t>FOR IMMEDIATE RELEASE</w:t>
      </w:r>
      <w:r w:rsidRPr="00591159">
        <w:rPr>
          <w:rFonts w:ascii="Times New Roman" w:hAnsi="Times New Roman" w:cs="Times New Roman"/>
          <w:sz w:val="26"/>
          <w:szCs w:val="26"/>
        </w:rPr>
        <w:tab/>
        <w:t>FOR MORE INFORMATION CONTACT:</w:t>
      </w:r>
    </w:p>
    <w:p w14:paraId="1F7B2380" w14:textId="4691C9CC" w:rsidR="00A074F9" w:rsidRPr="00591159" w:rsidRDefault="00025E5C" w:rsidP="00006FC4">
      <w:pPr>
        <w:tabs>
          <w:tab w:val="right" w:pos="9360"/>
        </w:tabs>
        <w:spacing w:after="0" w:line="240" w:lineRule="auto"/>
        <w:rPr>
          <w:rFonts w:ascii="Times New Roman" w:hAnsi="Times New Roman" w:cs="Times New Roman"/>
          <w:sz w:val="26"/>
          <w:szCs w:val="26"/>
        </w:rPr>
      </w:pPr>
      <w:r>
        <w:rPr>
          <w:rFonts w:ascii="Times New Roman" w:hAnsi="Times New Roman" w:cs="Times New Roman"/>
          <w:sz w:val="26"/>
          <w:szCs w:val="26"/>
        </w:rPr>
        <w:t>January 20</w:t>
      </w:r>
      <w:r w:rsidR="00997AB7">
        <w:rPr>
          <w:rFonts w:ascii="Times New Roman" w:hAnsi="Times New Roman" w:cs="Times New Roman"/>
          <w:sz w:val="26"/>
          <w:szCs w:val="26"/>
        </w:rPr>
        <w:t>,</w:t>
      </w:r>
      <w:r w:rsidR="005E7822">
        <w:rPr>
          <w:rFonts w:ascii="Times New Roman" w:hAnsi="Times New Roman" w:cs="Times New Roman"/>
          <w:sz w:val="26"/>
          <w:szCs w:val="26"/>
        </w:rPr>
        <w:t xml:space="preserve"> </w:t>
      </w:r>
      <w:proofErr w:type="gramStart"/>
      <w:r w:rsidR="005E7822">
        <w:rPr>
          <w:rFonts w:ascii="Times New Roman" w:hAnsi="Times New Roman" w:cs="Times New Roman"/>
          <w:sz w:val="26"/>
          <w:szCs w:val="26"/>
        </w:rPr>
        <w:t>202</w:t>
      </w:r>
      <w:r>
        <w:rPr>
          <w:rFonts w:ascii="Times New Roman" w:hAnsi="Times New Roman" w:cs="Times New Roman"/>
          <w:sz w:val="26"/>
          <w:szCs w:val="26"/>
        </w:rPr>
        <w:t>3</w:t>
      </w:r>
      <w:proofErr w:type="gramEnd"/>
      <w:r w:rsidR="00C07C3C" w:rsidRPr="00591159">
        <w:rPr>
          <w:rFonts w:ascii="Times New Roman" w:hAnsi="Times New Roman" w:cs="Times New Roman"/>
          <w:sz w:val="26"/>
          <w:szCs w:val="26"/>
        </w:rPr>
        <w:tab/>
      </w:r>
      <w:r w:rsidR="00A074F9" w:rsidRPr="00591159">
        <w:rPr>
          <w:rFonts w:ascii="Times New Roman" w:hAnsi="Times New Roman" w:cs="Times New Roman"/>
          <w:sz w:val="26"/>
          <w:szCs w:val="26"/>
        </w:rPr>
        <w:t xml:space="preserve">Pastor </w:t>
      </w:r>
      <w:r w:rsidR="005E7822">
        <w:rPr>
          <w:rFonts w:ascii="Times New Roman" w:hAnsi="Times New Roman" w:cs="Times New Roman"/>
          <w:sz w:val="26"/>
          <w:szCs w:val="26"/>
        </w:rPr>
        <w:t>Matt Horne</w:t>
      </w:r>
      <w:r w:rsidR="00A074F9" w:rsidRPr="00591159">
        <w:rPr>
          <w:rFonts w:ascii="Times New Roman" w:hAnsi="Times New Roman" w:cs="Times New Roman"/>
          <w:sz w:val="26"/>
          <w:szCs w:val="26"/>
        </w:rPr>
        <w:t xml:space="preserve"> @ 631-909-8241</w:t>
      </w:r>
    </w:p>
    <w:p w14:paraId="520DB61F" w14:textId="07F3C45E" w:rsidR="00A074F9" w:rsidRPr="00591159" w:rsidRDefault="00A074F9" w:rsidP="00006FC4">
      <w:pPr>
        <w:tabs>
          <w:tab w:val="right" w:pos="9360"/>
        </w:tabs>
        <w:spacing w:after="0" w:line="240" w:lineRule="auto"/>
        <w:rPr>
          <w:rFonts w:ascii="Times New Roman" w:hAnsi="Times New Roman" w:cs="Times New Roman"/>
          <w:sz w:val="26"/>
          <w:szCs w:val="26"/>
        </w:rPr>
      </w:pPr>
      <w:r w:rsidRPr="00591159">
        <w:rPr>
          <w:rFonts w:ascii="Times New Roman" w:hAnsi="Times New Roman" w:cs="Times New Roman"/>
          <w:sz w:val="26"/>
          <w:szCs w:val="26"/>
        </w:rPr>
        <w:tab/>
        <w:t>pastor</w:t>
      </w:r>
      <w:r w:rsidR="005E7822">
        <w:rPr>
          <w:rFonts w:ascii="Times New Roman" w:hAnsi="Times New Roman" w:cs="Times New Roman"/>
          <w:sz w:val="26"/>
          <w:szCs w:val="26"/>
        </w:rPr>
        <w:t>matt</w:t>
      </w:r>
      <w:r w:rsidRPr="00591159">
        <w:rPr>
          <w:rFonts w:ascii="Times New Roman" w:hAnsi="Times New Roman" w:cs="Times New Roman"/>
          <w:sz w:val="26"/>
          <w:szCs w:val="26"/>
        </w:rPr>
        <w:t>@sbbcli.org</w:t>
      </w:r>
    </w:p>
    <w:p w14:paraId="7310AE2E" w14:textId="64AAF763" w:rsidR="00A074F9" w:rsidRPr="00591159" w:rsidRDefault="00A074F9" w:rsidP="00006FC4">
      <w:pPr>
        <w:tabs>
          <w:tab w:val="right" w:pos="9360"/>
        </w:tabs>
        <w:spacing w:after="0" w:line="240" w:lineRule="auto"/>
        <w:rPr>
          <w:rFonts w:ascii="Times New Roman" w:hAnsi="Times New Roman" w:cs="Times New Roman"/>
          <w:sz w:val="26"/>
          <w:szCs w:val="26"/>
        </w:rPr>
      </w:pPr>
    </w:p>
    <w:p w14:paraId="61F722A1" w14:textId="23EF759B" w:rsidR="001C0080" w:rsidRPr="00591159" w:rsidRDefault="001C0080" w:rsidP="00A074F9">
      <w:pPr>
        <w:tabs>
          <w:tab w:val="right" w:pos="9360"/>
        </w:tabs>
        <w:spacing w:after="0" w:line="240" w:lineRule="auto"/>
        <w:rPr>
          <w:rFonts w:ascii="Times New Roman" w:hAnsi="Times New Roman" w:cs="Times New Roman"/>
          <w:sz w:val="26"/>
          <w:szCs w:val="26"/>
        </w:rPr>
      </w:pPr>
    </w:p>
    <w:p w14:paraId="1DD64141" w14:textId="652BE592" w:rsidR="003E76ED" w:rsidRDefault="003E76ED" w:rsidP="003E76ED">
      <w:pPr>
        <w:spacing w:after="120" w:line="22" w:lineRule="atLeast"/>
        <w:jc w:val="center"/>
        <w:rPr>
          <w:rFonts w:ascii="Times New Roman" w:hAnsi="Times New Roman" w:cs="Times New Roman"/>
          <w:b/>
          <w:sz w:val="28"/>
          <w:szCs w:val="28"/>
        </w:rPr>
      </w:pPr>
      <w:r w:rsidRPr="00591159">
        <w:rPr>
          <w:rFonts w:ascii="Times New Roman" w:hAnsi="Times New Roman" w:cs="Times New Roman"/>
          <w:b/>
          <w:sz w:val="28"/>
          <w:szCs w:val="28"/>
        </w:rPr>
        <w:t xml:space="preserve">South Bay Bible Church </w:t>
      </w:r>
      <w:r>
        <w:rPr>
          <w:rFonts w:ascii="Times New Roman" w:hAnsi="Times New Roman" w:cs="Times New Roman"/>
          <w:b/>
          <w:sz w:val="28"/>
          <w:szCs w:val="28"/>
        </w:rPr>
        <w:t>Announces New Sermon Series</w:t>
      </w:r>
      <w:r>
        <w:rPr>
          <w:rFonts w:ascii="Times New Roman" w:hAnsi="Times New Roman" w:cs="Times New Roman"/>
          <w:b/>
          <w:sz w:val="28"/>
          <w:szCs w:val="28"/>
        </w:rPr>
        <w:br/>
        <w:t>“</w:t>
      </w:r>
      <w:r w:rsidR="00A832D6">
        <w:rPr>
          <w:rFonts w:ascii="Times New Roman" w:hAnsi="Times New Roman" w:cs="Times New Roman"/>
          <w:b/>
          <w:sz w:val="28"/>
          <w:szCs w:val="28"/>
        </w:rPr>
        <w:t>I AM: Identifying the Man and His Mission</w:t>
      </w:r>
      <w:r>
        <w:rPr>
          <w:rFonts w:ascii="Times New Roman" w:hAnsi="Times New Roman" w:cs="Times New Roman"/>
          <w:b/>
          <w:sz w:val="28"/>
          <w:szCs w:val="28"/>
        </w:rPr>
        <w:t>”</w:t>
      </w:r>
      <w:r>
        <w:rPr>
          <w:rFonts w:ascii="Times New Roman" w:hAnsi="Times New Roman" w:cs="Times New Roman"/>
          <w:b/>
          <w:sz w:val="28"/>
          <w:szCs w:val="28"/>
        </w:rPr>
        <w:br/>
      </w:r>
    </w:p>
    <w:p w14:paraId="34A7CB15" w14:textId="3FC15193" w:rsidR="00D53EEE" w:rsidRPr="00282F6F" w:rsidRDefault="003E76ED" w:rsidP="00425082">
      <w:pPr>
        <w:spacing w:after="120" w:line="22" w:lineRule="atLeast"/>
        <w:rPr>
          <w:rFonts w:ascii="Times New Roman" w:hAnsi="Times New Roman" w:cs="Times New Roman"/>
          <w:sz w:val="20"/>
          <w:szCs w:val="28"/>
        </w:rPr>
      </w:pPr>
      <w:r>
        <w:rPr>
          <w:rFonts w:ascii="Times New Roman" w:hAnsi="Times New Roman" w:cs="Times New Roman"/>
          <w:sz w:val="20"/>
          <w:szCs w:val="28"/>
        </w:rPr>
        <w:t xml:space="preserve">Beginning Sunday, </w:t>
      </w:r>
      <w:r w:rsidR="00A832D6">
        <w:rPr>
          <w:rFonts w:ascii="Times New Roman" w:hAnsi="Times New Roman" w:cs="Times New Roman"/>
          <w:sz w:val="20"/>
          <w:szCs w:val="28"/>
        </w:rPr>
        <w:t>February 19</w:t>
      </w:r>
      <w:r>
        <w:rPr>
          <w:rFonts w:ascii="Times New Roman" w:hAnsi="Times New Roman" w:cs="Times New Roman"/>
          <w:sz w:val="20"/>
          <w:szCs w:val="28"/>
        </w:rPr>
        <w:t xml:space="preserve">, at 9:00 and 11:00 a.m., South Bay Bible Church, 578 Montauk Highway, East Moriches, will begin a </w:t>
      </w:r>
      <w:r w:rsidR="00A832D6">
        <w:rPr>
          <w:rFonts w:ascii="Times New Roman" w:hAnsi="Times New Roman" w:cs="Times New Roman"/>
          <w:sz w:val="20"/>
          <w:szCs w:val="28"/>
        </w:rPr>
        <w:t>seven</w:t>
      </w:r>
      <w:r>
        <w:rPr>
          <w:rFonts w:ascii="Times New Roman" w:hAnsi="Times New Roman" w:cs="Times New Roman"/>
          <w:sz w:val="20"/>
          <w:szCs w:val="28"/>
        </w:rPr>
        <w:t>-part</w:t>
      </w:r>
      <w:r w:rsidR="0071026F">
        <w:rPr>
          <w:rFonts w:ascii="Times New Roman" w:hAnsi="Times New Roman" w:cs="Times New Roman"/>
          <w:sz w:val="20"/>
          <w:szCs w:val="28"/>
        </w:rPr>
        <w:t xml:space="preserve"> </w:t>
      </w:r>
      <w:r>
        <w:rPr>
          <w:rFonts w:ascii="Times New Roman" w:hAnsi="Times New Roman" w:cs="Times New Roman"/>
          <w:sz w:val="20"/>
          <w:szCs w:val="28"/>
        </w:rPr>
        <w:t>teaching series entitled, “</w:t>
      </w:r>
      <w:r w:rsidR="00D7192A">
        <w:rPr>
          <w:rFonts w:ascii="Times New Roman" w:hAnsi="Times New Roman" w:cs="Times New Roman"/>
          <w:sz w:val="20"/>
          <w:szCs w:val="28"/>
        </w:rPr>
        <w:t>I AM: Identifying the Man and His Mission</w:t>
      </w:r>
      <w:r w:rsidR="00665C5B">
        <w:rPr>
          <w:rFonts w:ascii="Times New Roman" w:hAnsi="Times New Roman" w:cs="Times New Roman"/>
          <w:sz w:val="20"/>
          <w:szCs w:val="28"/>
        </w:rPr>
        <w:t>.</w:t>
      </w:r>
      <w:r>
        <w:rPr>
          <w:rFonts w:ascii="Times New Roman" w:hAnsi="Times New Roman" w:cs="Times New Roman"/>
          <w:sz w:val="20"/>
          <w:szCs w:val="28"/>
        </w:rPr>
        <w:t xml:space="preserve">” </w:t>
      </w:r>
      <w:r w:rsidR="00665C5B">
        <w:rPr>
          <w:rFonts w:ascii="Times New Roman" w:hAnsi="Times New Roman" w:cs="Times New Roman"/>
          <w:sz w:val="20"/>
          <w:szCs w:val="28"/>
        </w:rPr>
        <w:t xml:space="preserve">The series is </w:t>
      </w:r>
      <w:r>
        <w:rPr>
          <w:rFonts w:ascii="Times New Roman" w:hAnsi="Times New Roman" w:cs="Times New Roman"/>
          <w:sz w:val="20"/>
          <w:szCs w:val="28"/>
        </w:rPr>
        <w:t xml:space="preserve">designed to </w:t>
      </w:r>
      <w:r w:rsidR="00F06DF3">
        <w:rPr>
          <w:rFonts w:ascii="Times New Roman" w:hAnsi="Times New Roman" w:cs="Times New Roman"/>
          <w:sz w:val="20"/>
          <w:szCs w:val="28"/>
        </w:rPr>
        <w:t>clarify Jesus’ true identity and purpose</w:t>
      </w:r>
      <w:r>
        <w:rPr>
          <w:rFonts w:ascii="Times New Roman" w:hAnsi="Times New Roman" w:cs="Times New Roman"/>
          <w:sz w:val="20"/>
          <w:szCs w:val="28"/>
        </w:rPr>
        <w:t>.</w:t>
      </w:r>
      <w:r w:rsidR="00282F6F">
        <w:rPr>
          <w:rFonts w:ascii="Times New Roman" w:hAnsi="Times New Roman" w:cs="Times New Roman"/>
          <w:sz w:val="20"/>
          <w:szCs w:val="28"/>
        </w:rPr>
        <w:br/>
      </w:r>
    </w:p>
    <w:p w14:paraId="0A3B3699" w14:textId="77777777" w:rsidR="005B2E93" w:rsidRPr="005B2E93" w:rsidRDefault="00665C5B" w:rsidP="005B2E93">
      <w:pPr>
        <w:spacing w:after="160" w:line="22" w:lineRule="atLeast"/>
        <w:rPr>
          <w:rFonts w:ascii="Times New Roman" w:hAnsi="Times New Roman" w:cs="Times New Roman"/>
        </w:rPr>
      </w:pPr>
      <w:r>
        <w:rPr>
          <w:rFonts w:ascii="Times New Roman" w:hAnsi="Times New Roman" w:cs="Times New Roman"/>
          <w:bCs/>
          <w:noProof/>
        </w:rPr>
        <w:drawing>
          <wp:anchor distT="0" distB="0" distL="114300" distR="114300" simplePos="0" relativeHeight="251659264" behindDoc="0" locked="0" layoutInCell="1" allowOverlap="1" wp14:anchorId="4C6A74FA" wp14:editId="0DCC816B">
            <wp:simplePos x="0" y="0"/>
            <wp:positionH relativeFrom="column">
              <wp:posOffset>5029200</wp:posOffset>
            </wp:positionH>
            <wp:positionV relativeFrom="paragraph">
              <wp:posOffset>635</wp:posOffset>
            </wp:positionV>
            <wp:extent cx="914400" cy="914400"/>
            <wp:effectExtent l="19050" t="19050" r="19050" b="1905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914400" cy="9144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A074F9" w:rsidRPr="00665C5B">
        <w:rPr>
          <w:rFonts w:ascii="Times New Roman" w:hAnsi="Times New Roman" w:cs="Times New Roman"/>
        </w:rPr>
        <w:t xml:space="preserve">EAST MORICHES, NY </w:t>
      </w:r>
      <w:r w:rsidR="007E741C" w:rsidRPr="00665C5B">
        <w:rPr>
          <w:rFonts w:ascii="Times New Roman" w:hAnsi="Times New Roman" w:cs="Times New Roman"/>
        </w:rPr>
        <w:t>–</w:t>
      </w:r>
      <w:r w:rsidR="00A074F9" w:rsidRPr="00665C5B">
        <w:rPr>
          <w:rFonts w:ascii="Times New Roman" w:hAnsi="Times New Roman" w:cs="Times New Roman"/>
        </w:rPr>
        <w:t xml:space="preserve"> </w:t>
      </w:r>
      <w:bookmarkStart w:id="0" w:name="_Hlk3870336"/>
      <w:r w:rsidR="005B2E93" w:rsidRPr="005B2E93">
        <w:rPr>
          <w:rFonts w:ascii="Times New Roman" w:hAnsi="Times New Roman" w:cs="Times New Roman"/>
        </w:rPr>
        <w:t xml:space="preserve">Many people have their own opinions as to who Jesus was and what was most important to him. Despite all our debate, there is one person who has already answered those questions – Jesus! South Bay Bible Church, 578 Montauk Highway, East Moriches, is pleased to announce the start of </w:t>
      </w:r>
      <w:r w:rsidR="005B2E93" w:rsidRPr="005B2E93">
        <w:rPr>
          <w:rFonts w:ascii="Times New Roman" w:hAnsi="Times New Roman" w:cs="Times New Roman"/>
          <w:i/>
          <w:iCs/>
        </w:rPr>
        <w:t>I AM: Identifying the Man and His Mission</w:t>
      </w:r>
      <w:r w:rsidR="005B2E93" w:rsidRPr="005B2E93">
        <w:rPr>
          <w:rFonts w:ascii="Times New Roman" w:hAnsi="Times New Roman" w:cs="Times New Roman"/>
        </w:rPr>
        <w:t xml:space="preserve"> on Sunday, February 19, at 9:00 and 11:00 a.m. Join us in person or online at southbaychurchli.org/livestream, Facebook Live, or YouTube. </w:t>
      </w:r>
    </w:p>
    <w:p w14:paraId="1CAA35FE" w14:textId="77777777" w:rsidR="005B2E93" w:rsidRPr="005B2E93" w:rsidRDefault="005B2E93" w:rsidP="005B2E93">
      <w:pPr>
        <w:spacing w:after="160" w:line="22" w:lineRule="atLeast"/>
        <w:rPr>
          <w:rFonts w:ascii="Times New Roman" w:hAnsi="Times New Roman" w:cs="Times New Roman"/>
        </w:rPr>
      </w:pPr>
      <w:r w:rsidRPr="005B2E93">
        <w:rPr>
          <w:rFonts w:ascii="Times New Roman" w:hAnsi="Times New Roman" w:cs="Times New Roman"/>
        </w:rPr>
        <w:t>“In his life and teachings, Jesus was constantly disclosing his true identity and purpose,” said Matt Horne, lead pastor. “When we embrace who Jesus says he is, it also greatly affects who we are.”</w:t>
      </w:r>
    </w:p>
    <w:p w14:paraId="51F11748" w14:textId="48E623C5" w:rsidR="00665C5B" w:rsidRPr="00665C5B" w:rsidRDefault="005B2E93" w:rsidP="005B2E93">
      <w:pPr>
        <w:spacing w:after="160" w:line="22" w:lineRule="atLeast"/>
        <w:rPr>
          <w:rFonts w:ascii="Times New Roman" w:hAnsi="Times New Roman" w:cs="Times New Roman"/>
        </w:rPr>
      </w:pPr>
      <w:r w:rsidRPr="005B2E93">
        <w:rPr>
          <w:rFonts w:ascii="Times New Roman" w:hAnsi="Times New Roman" w:cs="Times New Roman"/>
        </w:rPr>
        <w:t xml:space="preserve">Whether you consider yourself a church person or not, you’re invited to join us for this seven-part series, </w:t>
      </w:r>
      <w:r w:rsidRPr="005B2E93">
        <w:rPr>
          <w:rFonts w:ascii="Times New Roman" w:hAnsi="Times New Roman" w:cs="Times New Roman"/>
          <w:i/>
          <w:iCs/>
        </w:rPr>
        <w:t>I AM</w:t>
      </w:r>
      <w:r w:rsidRPr="005B2E93">
        <w:rPr>
          <w:rFonts w:ascii="Times New Roman" w:hAnsi="Times New Roman" w:cs="Times New Roman"/>
        </w:rPr>
        <w:t>, as Pastor Matt explains why the true Jesus is good news for all of us.</w:t>
      </w:r>
    </w:p>
    <w:p w14:paraId="074ADD7D" w14:textId="77777777" w:rsidR="00B33DC6" w:rsidRPr="00B33DC6" w:rsidRDefault="00B33DC6" w:rsidP="00B33DC6">
      <w:pPr>
        <w:pStyle w:val="ListParagraph"/>
        <w:numPr>
          <w:ilvl w:val="0"/>
          <w:numId w:val="11"/>
        </w:numPr>
        <w:spacing w:after="160" w:line="22" w:lineRule="atLeast"/>
        <w:ind w:left="720"/>
        <w:rPr>
          <w:rFonts w:ascii="Times New Roman" w:hAnsi="Times New Roman" w:cs="Times New Roman"/>
        </w:rPr>
      </w:pPr>
      <w:r w:rsidRPr="00B33DC6">
        <w:rPr>
          <w:rFonts w:ascii="Times New Roman" w:hAnsi="Times New Roman" w:cs="Times New Roman"/>
          <w:b/>
        </w:rPr>
        <w:t>The Bread of Life</w:t>
      </w:r>
      <w:r w:rsidRPr="00B33DC6">
        <w:rPr>
          <w:rFonts w:ascii="Times New Roman" w:hAnsi="Times New Roman" w:cs="Times New Roman"/>
        </w:rPr>
        <w:t xml:space="preserve"> (John 6:22-59) – February 19: In a consumeristic culture, we can be tempted to look to faith only for what we can get out of it. Although, Jesus made it clear that the greatest reward of faith is not his gifts, but the giver himself. Jesus is the sustenance we need for experiencing the fullness of life.</w:t>
      </w:r>
      <w:r w:rsidRPr="00B33DC6">
        <w:rPr>
          <w:rFonts w:ascii="Times New Roman" w:hAnsi="Times New Roman" w:cs="Times New Roman"/>
        </w:rPr>
        <w:br/>
      </w:r>
    </w:p>
    <w:p w14:paraId="5E1FA766" w14:textId="77777777" w:rsidR="00B33DC6" w:rsidRPr="00B33DC6" w:rsidRDefault="00B33DC6" w:rsidP="00B33DC6">
      <w:pPr>
        <w:pStyle w:val="ListParagraph"/>
        <w:numPr>
          <w:ilvl w:val="0"/>
          <w:numId w:val="11"/>
        </w:numPr>
        <w:spacing w:after="160" w:line="22" w:lineRule="atLeast"/>
        <w:ind w:left="720"/>
        <w:rPr>
          <w:rFonts w:ascii="Times New Roman" w:hAnsi="Times New Roman" w:cs="Times New Roman"/>
        </w:rPr>
      </w:pPr>
      <w:r w:rsidRPr="00B33DC6">
        <w:rPr>
          <w:rFonts w:ascii="Times New Roman" w:hAnsi="Times New Roman" w:cs="Times New Roman"/>
          <w:b/>
          <w:bCs/>
        </w:rPr>
        <w:t xml:space="preserve">The Light of the World </w:t>
      </w:r>
      <w:r w:rsidRPr="00B33DC6">
        <w:rPr>
          <w:rFonts w:ascii="Times New Roman" w:hAnsi="Times New Roman" w:cs="Times New Roman"/>
        </w:rPr>
        <w:t>(John 8:12-14) – February 26: There are two types of people: Those who get what they want by telling lies and those who get what they never wanted because they believe lies. Lies and deception ruin a society, but Jesus is the Light who exposes the truth about us, the truth about the world around us, and the truth about God.</w:t>
      </w:r>
      <w:r w:rsidRPr="00B33DC6">
        <w:rPr>
          <w:rFonts w:ascii="Times New Roman" w:hAnsi="Times New Roman" w:cs="Times New Roman"/>
        </w:rPr>
        <w:br/>
      </w:r>
    </w:p>
    <w:p w14:paraId="7F65ED96" w14:textId="77777777" w:rsidR="00B33DC6" w:rsidRPr="00B33DC6" w:rsidRDefault="00B33DC6" w:rsidP="00B33DC6">
      <w:pPr>
        <w:pStyle w:val="ListParagraph"/>
        <w:numPr>
          <w:ilvl w:val="0"/>
          <w:numId w:val="11"/>
        </w:numPr>
        <w:spacing w:after="160" w:line="22" w:lineRule="atLeast"/>
        <w:ind w:left="720"/>
        <w:rPr>
          <w:rFonts w:ascii="Times New Roman" w:hAnsi="Times New Roman" w:cs="Times New Roman"/>
        </w:rPr>
      </w:pPr>
      <w:r w:rsidRPr="00B33DC6">
        <w:rPr>
          <w:rFonts w:ascii="Times New Roman" w:hAnsi="Times New Roman" w:cs="Times New Roman"/>
          <w:b/>
        </w:rPr>
        <w:t xml:space="preserve">The Door </w:t>
      </w:r>
      <w:r w:rsidRPr="00B33DC6">
        <w:rPr>
          <w:rFonts w:ascii="Times New Roman" w:hAnsi="Times New Roman" w:cs="Times New Roman"/>
          <w:bCs/>
        </w:rPr>
        <w:t>(John 10:7-10)</w:t>
      </w:r>
      <w:r w:rsidRPr="00B33DC6">
        <w:rPr>
          <w:rFonts w:ascii="Times New Roman" w:hAnsi="Times New Roman" w:cs="Times New Roman"/>
        </w:rPr>
        <w:t xml:space="preserve"> – March 5: How do we find peace and rest in a world plagued by anxiety and fear? Jesus says there are green pastures for us to discover, but there’s only one access point that you can enter through. This is the good news of inclusive exclusivity.  </w:t>
      </w:r>
    </w:p>
    <w:p w14:paraId="0458852A" w14:textId="77777777" w:rsidR="00B33DC6" w:rsidRPr="00B33DC6" w:rsidRDefault="00B33DC6" w:rsidP="00B33DC6">
      <w:pPr>
        <w:pStyle w:val="ListParagraph"/>
        <w:spacing w:after="160" w:line="22" w:lineRule="atLeast"/>
        <w:rPr>
          <w:rFonts w:ascii="Times New Roman" w:hAnsi="Times New Roman" w:cs="Times New Roman"/>
        </w:rPr>
      </w:pPr>
      <w:r w:rsidRPr="00B33DC6">
        <w:rPr>
          <w:rFonts w:ascii="Times New Roman" w:hAnsi="Times New Roman" w:cs="Times New Roman"/>
        </w:rPr>
        <w:t xml:space="preserve"> </w:t>
      </w:r>
    </w:p>
    <w:p w14:paraId="52F93E80" w14:textId="77777777" w:rsidR="00B33DC6" w:rsidRPr="00B33DC6" w:rsidRDefault="00B33DC6" w:rsidP="00B33DC6">
      <w:pPr>
        <w:pStyle w:val="ListParagraph"/>
        <w:numPr>
          <w:ilvl w:val="0"/>
          <w:numId w:val="11"/>
        </w:numPr>
        <w:spacing w:after="160" w:line="22" w:lineRule="atLeast"/>
        <w:ind w:left="720"/>
        <w:rPr>
          <w:rFonts w:ascii="Times New Roman" w:hAnsi="Times New Roman" w:cs="Times New Roman"/>
        </w:rPr>
      </w:pPr>
      <w:r w:rsidRPr="00B33DC6">
        <w:rPr>
          <w:rFonts w:ascii="Times New Roman" w:hAnsi="Times New Roman" w:cs="Times New Roman"/>
          <w:b/>
        </w:rPr>
        <w:t xml:space="preserve">The Good Shepherd </w:t>
      </w:r>
      <w:r w:rsidRPr="00B33DC6">
        <w:rPr>
          <w:rFonts w:ascii="Times New Roman" w:hAnsi="Times New Roman" w:cs="Times New Roman"/>
          <w:bCs/>
        </w:rPr>
        <w:t>(John 10:11-18) – March 12: True love is most often measured by someone’s knowledge, care, and protection for the other. Embodying all of these qualities, Jesus compares his love to that which a shepherd has for the sheep. Good shepherds look out for the sheep. Jesus looks out for his people.</w:t>
      </w:r>
    </w:p>
    <w:p w14:paraId="3EDF8EB7" w14:textId="77777777" w:rsidR="00B33DC6" w:rsidRPr="00B33DC6" w:rsidRDefault="00B33DC6" w:rsidP="00B33DC6">
      <w:pPr>
        <w:pStyle w:val="ListParagraph"/>
        <w:rPr>
          <w:rFonts w:ascii="Times New Roman" w:hAnsi="Times New Roman" w:cs="Times New Roman"/>
        </w:rPr>
      </w:pPr>
    </w:p>
    <w:p w14:paraId="2172D0A2" w14:textId="77777777" w:rsidR="00B33DC6" w:rsidRPr="00B33DC6" w:rsidRDefault="00B33DC6" w:rsidP="00B33DC6">
      <w:pPr>
        <w:pStyle w:val="ListParagraph"/>
        <w:numPr>
          <w:ilvl w:val="0"/>
          <w:numId w:val="11"/>
        </w:numPr>
        <w:spacing w:after="160" w:line="22" w:lineRule="atLeast"/>
        <w:ind w:left="720"/>
        <w:rPr>
          <w:rFonts w:ascii="Times New Roman" w:hAnsi="Times New Roman" w:cs="Times New Roman"/>
        </w:rPr>
      </w:pPr>
      <w:r w:rsidRPr="00B33DC6">
        <w:rPr>
          <w:rFonts w:ascii="Times New Roman" w:hAnsi="Times New Roman" w:cs="Times New Roman"/>
          <w:b/>
        </w:rPr>
        <w:lastRenderedPageBreak/>
        <w:t xml:space="preserve">The Resurrection and the Life </w:t>
      </w:r>
      <w:r w:rsidRPr="00B33DC6">
        <w:rPr>
          <w:rFonts w:ascii="Times New Roman" w:hAnsi="Times New Roman" w:cs="Times New Roman"/>
          <w:bCs/>
        </w:rPr>
        <w:t>(John 11:1-27) – March 19: What happens after we die? This is one of humanity’s common questions. In the story of Lazarus, we find a dead, stinky, decaying body. That is, until Jesus moves in and interrupts the funeral procession. Like Lazarus, Jesus invites us: Come out of your tomb of death and find life.</w:t>
      </w:r>
    </w:p>
    <w:p w14:paraId="4CBA9BA3" w14:textId="77777777" w:rsidR="00B33DC6" w:rsidRPr="00B33DC6" w:rsidRDefault="00B33DC6" w:rsidP="00B33DC6">
      <w:pPr>
        <w:pStyle w:val="ListParagraph"/>
        <w:rPr>
          <w:rFonts w:ascii="Times New Roman" w:hAnsi="Times New Roman" w:cs="Times New Roman"/>
        </w:rPr>
      </w:pPr>
    </w:p>
    <w:p w14:paraId="670F38BA" w14:textId="77777777" w:rsidR="00B33DC6" w:rsidRPr="00B33DC6" w:rsidRDefault="00B33DC6" w:rsidP="00B33DC6">
      <w:pPr>
        <w:pStyle w:val="ListParagraph"/>
        <w:numPr>
          <w:ilvl w:val="0"/>
          <w:numId w:val="11"/>
        </w:numPr>
        <w:spacing w:after="160" w:line="22" w:lineRule="atLeast"/>
        <w:ind w:left="720"/>
        <w:rPr>
          <w:rFonts w:ascii="Times New Roman" w:hAnsi="Times New Roman" w:cs="Times New Roman"/>
        </w:rPr>
      </w:pPr>
      <w:r w:rsidRPr="00B33DC6">
        <w:rPr>
          <w:rFonts w:ascii="Times New Roman" w:hAnsi="Times New Roman" w:cs="Times New Roman"/>
          <w:b/>
        </w:rPr>
        <w:t xml:space="preserve">The Way, the Truth, and the Life </w:t>
      </w:r>
      <w:r w:rsidRPr="00B33DC6">
        <w:rPr>
          <w:rFonts w:ascii="Times New Roman" w:hAnsi="Times New Roman" w:cs="Times New Roman"/>
          <w:bCs/>
        </w:rPr>
        <w:t xml:space="preserve">(John 14:1-7) – March 26: When the disciples were confused and concerned about how they could attain “eternal life,” they asked Jesus to give them some direction. However, Jesus gave them more than direction. He gave them the perfect example of a way to live and truths to live under. </w:t>
      </w:r>
    </w:p>
    <w:p w14:paraId="4E002C4F" w14:textId="77777777" w:rsidR="00B33DC6" w:rsidRPr="00B33DC6" w:rsidRDefault="00B33DC6" w:rsidP="00B33DC6">
      <w:pPr>
        <w:pStyle w:val="ListParagraph"/>
        <w:rPr>
          <w:rFonts w:ascii="Times New Roman" w:hAnsi="Times New Roman" w:cs="Times New Roman"/>
          <w:b/>
        </w:rPr>
      </w:pPr>
    </w:p>
    <w:p w14:paraId="58096626" w14:textId="115E3B22" w:rsidR="00B059B1" w:rsidRPr="00B33DC6" w:rsidRDefault="00B33DC6" w:rsidP="00B33DC6">
      <w:pPr>
        <w:pStyle w:val="ListParagraph"/>
        <w:numPr>
          <w:ilvl w:val="0"/>
          <w:numId w:val="11"/>
        </w:numPr>
        <w:spacing w:after="160" w:line="22" w:lineRule="atLeast"/>
        <w:ind w:left="720"/>
        <w:rPr>
          <w:rFonts w:ascii="Times New Roman" w:hAnsi="Times New Roman" w:cs="Times New Roman"/>
        </w:rPr>
      </w:pPr>
      <w:r w:rsidRPr="00B33DC6">
        <w:rPr>
          <w:rFonts w:ascii="Times New Roman" w:hAnsi="Times New Roman" w:cs="Times New Roman"/>
          <w:b/>
        </w:rPr>
        <w:t xml:space="preserve">The True Vine </w:t>
      </w:r>
      <w:r w:rsidRPr="00B33DC6">
        <w:rPr>
          <w:rFonts w:ascii="Times New Roman" w:hAnsi="Times New Roman" w:cs="Times New Roman"/>
          <w:bCs/>
        </w:rPr>
        <w:t>(John 15:1-11) – April 2: Many of us have tried to find life in various careers, other people, and personal pleasures. None of these ever suffice. In revealing himself as “The True Vine,” Jesus is telling us that the only guarantee for lasting joy and peace is rooting our lives in him alone.</w:t>
      </w:r>
    </w:p>
    <w:p w14:paraId="379E1A35" w14:textId="77777777" w:rsidR="00D65305" w:rsidRPr="00D65305" w:rsidRDefault="00D65305" w:rsidP="00D65305">
      <w:pPr>
        <w:tabs>
          <w:tab w:val="right" w:pos="9360"/>
        </w:tabs>
        <w:spacing w:after="0" w:line="240" w:lineRule="auto"/>
        <w:rPr>
          <w:rFonts w:ascii="Times New Roman" w:hAnsi="Times New Roman" w:cs="Times New Roman"/>
          <w:b/>
        </w:rPr>
      </w:pPr>
    </w:p>
    <w:p w14:paraId="56C0543E" w14:textId="77777777" w:rsidR="00282F6F" w:rsidRPr="00665C5B" w:rsidRDefault="00282F6F" w:rsidP="00282F6F">
      <w:pPr>
        <w:tabs>
          <w:tab w:val="right" w:pos="9360"/>
        </w:tabs>
        <w:spacing w:after="0" w:line="240" w:lineRule="auto"/>
        <w:rPr>
          <w:rFonts w:ascii="Times New Roman" w:hAnsi="Times New Roman" w:cs="Times New Roman"/>
        </w:rPr>
      </w:pPr>
      <w:r w:rsidRPr="00665C5B">
        <w:rPr>
          <w:rFonts w:ascii="Times New Roman" w:hAnsi="Times New Roman" w:cs="Times New Roman"/>
        </w:rPr>
        <w:t xml:space="preserve">As a non-denominational Christian church, South Bay Bible Church was started in 2006 with the mission to lead people into a growing relationship with Jesus Christ. The church is dedicated to creating environments where people are encouraged to pursue intimacy with God, community with those in the church, and influence with those not yet part of the church. For more about South Bay and their upcoming events, please visit </w:t>
      </w:r>
      <w:hyperlink r:id="rId9" w:history="1">
        <w:r w:rsidRPr="00665C5B">
          <w:rPr>
            <w:rStyle w:val="Hyperlink"/>
            <w:rFonts w:ascii="Times New Roman" w:hAnsi="Times New Roman" w:cs="Times New Roman"/>
          </w:rPr>
          <w:t>southbaychurchli.org</w:t>
        </w:r>
      </w:hyperlink>
      <w:r w:rsidRPr="00665C5B">
        <w:rPr>
          <w:rFonts w:ascii="Times New Roman" w:hAnsi="Times New Roman" w:cs="Times New Roman"/>
        </w:rPr>
        <w:t>.</w:t>
      </w:r>
    </w:p>
    <w:p w14:paraId="2B6CAEA8" w14:textId="77777777" w:rsidR="00282F6F" w:rsidRPr="00665C5B" w:rsidRDefault="00282F6F" w:rsidP="00282F6F">
      <w:pPr>
        <w:tabs>
          <w:tab w:val="right" w:pos="9360"/>
        </w:tabs>
        <w:spacing w:after="0" w:line="240" w:lineRule="auto"/>
        <w:rPr>
          <w:rFonts w:ascii="Times New Roman" w:hAnsi="Times New Roman" w:cs="Times New Roman"/>
        </w:rPr>
      </w:pPr>
    </w:p>
    <w:p w14:paraId="0C485A81" w14:textId="7B6F7E46" w:rsidR="00FF5F90" w:rsidRPr="00665C5B" w:rsidRDefault="00282F6F" w:rsidP="00282F6F">
      <w:pPr>
        <w:spacing w:after="160" w:line="22" w:lineRule="atLeast"/>
        <w:rPr>
          <w:rFonts w:ascii="Times New Roman" w:hAnsi="Times New Roman" w:cs="Times New Roman"/>
        </w:rPr>
      </w:pPr>
      <w:r w:rsidRPr="00665C5B">
        <w:rPr>
          <w:rFonts w:ascii="Times New Roman" w:hAnsi="Times New Roman" w:cs="Times New Roman"/>
        </w:rPr>
        <w:t>About South Bay Bible Church: South Bay Bible Church is a non-denominational Christian church known for Biblical messages applicable to everyday life. The church meets at 578 Montauk Highway in East Moriches, NY. The church’s mission is to lead people into a growing relationship with Jesus Christ. Our service schedule includes three convenient times: Sunday morning at 9:00 and 11:00, and online anytime. A nursery and children’s church are available. For more information, go to southbaychurchli.org, call (631) 909-8241, Facebook, or Twitter @sbbcli.</w:t>
      </w:r>
      <w:bookmarkEnd w:id="0"/>
    </w:p>
    <w:p w14:paraId="4EC4C9B3" w14:textId="77777777" w:rsidR="00F40DCC" w:rsidRPr="00665C5B" w:rsidRDefault="00D53EEE" w:rsidP="007056FB">
      <w:pPr>
        <w:tabs>
          <w:tab w:val="right" w:pos="9360"/>
        </w:tabs>
        <w:spacing w:after="160" w:line="22" w:lineRule="atLeast"/>
        <w:jc w:val="center"/>
        <w:rPr>
          <w:rFonts w:ascii="Times New Roman" w:hAnsi="Times New Roman" w:cs="Times New Roman"/>
        </w:rPr>
      </w:pPr>
      <w:r w:rsidRPr="00665C5B">
        <w:rPr>
          <w:rFonts w:ascii="Times New Roman" w:hAnsi="Times New Roman" w:cs="Times New Roman"/>
        </w:rPr>
        <w:t>###</w:t>
      </w:r>
    </w:p>
    <w:p w14:paraId="7F2F4E38" w14:textId="51C1FE1C" w:rsidR="00665C5B" w:rsidRDefault="00F40DCC" w:rsidP="00665C5B">
      <w:pPr>
        <w:tabs>
          <w:tab w:val="right" w:pos="9360"/>
        </w:tabs>
        <w:spacing w:after="160" w:line="22" w:lineRule="atLeast"/>
        <w:rPr>
          <w:rFonts w:ascii="Times New Roman" w:hAnsi="Times New Roman" w:cs="Times New Roman"/>
        </w:rPr>
      </w:pPr>
      <w:r w:rsidRPr="00665C5B">
        <w:rPr>
          <w:rFonts w:ascii="Times New Roman" w:hAnsi="Times New Roman" w:cs="Times New Roman"/>
        </w:rPr>
        <w:t>Note to editor:</w:t>
      </w:r>
      <w:r w:rsidR="001D2109" w:rsidRPr="00665C5B">
        <w:rPr>
          <w:rFonts w:ascii="Times New Roman" w:hAnsi="Times New Roman" w:cs="Times New Roman"/>
        </w:rPr>
        <w:t xml:space="preserve"> </w:t>
      </w:r>
      <w:r w:rsidRPr="00665C5B">
        <w:rPr>
          <w:rFonts w:ascii="Times New Roman" w:hAnsi="Times New Roman" w:cs="Times New Roman"/>
        </w:rPr>
        <w:t xml:space="preserve">A full press page with graphics, logos, </w:t>
      </w:r>
      <w:r w:rsidR="00215050" w:rsidRPr="00665C5B">
        <w:rPr>
          <w:rFonts w:ascii="Times New Roman" w:hAnsi="Times New Roman" w:cs="Times New Roman"/>
        </w:rPr>
        <w:t>and videos</w:t>
      </w:r>
      <w:r w:rsidRPr="00665C5B">
        <w:rPr>
          <w:rFonts w:ascii="Times New Roman" w:hAnsi="Times New Roman" w:cs="Times New Roman"/>
        </w:rPr>
        <w:t xml:space="preserve"> is available at www.southbaychurchli.org</w:t>
      </w:r>
      <w:r w:rsidR="00F16C14" w:rsidRPr="00665C5B">
        <w:rPr>
          <w:rFonts w:ascii="Times New Roman" w:hAnsi="Times New Roman" w:cs="Times New Roman"/>
        </w:rPr>
        <w:t>/press</w:t>
      </w:r>
      <w:r w:rsidRPr="00665C5B">
        <w:rPr>
          <w:rFonts w:ascii="Times New Roman" w:hAnsi="Times New Roman" w:cs="Times New Roman"/>
        </w:rPr>
        <w:t>.</w:t>
      </w:r>
      <w:r w:rsidR="001D2109" w:rsidRPr="00665C5B">
        <w:rPr>
          <w:rFonts w:ascii="Times New Roman" w:hAnsi="Times New Roman" w:cs="Times New Roman"/>
        </w:rPr>
        <w:t xml:space="preserve"> </w:t>
      </w:r>
      <w:r w:rsidRPr="00665C5B">
        <w:rPr>
          <w:rFonts w:ascii="Times New Roman" w:hAnsi="Times New Roman" w:cs="Times New Roman"/>
        </w:rPr>
        <w:t xml:space="preserve">News media are invited to cover </w:t>
      </w:r>
      <w:r w:rsidR="001F2AAC" w:rsidRPr="00665C5B">
        <w:rPr>
          <w:rFonts w:ascii="Times New Roman" w:hAnsi="Times New Roman" w:cs="Times New Roman"/>
        </w:rPr>
        <w:t>this event.</w:t>
      </w:r>
      <w:r w:rsidR="001D2109" w:rsidRPr="00665C5B">
        <w:rPr>
          <w:rFonts w:ascii="Times New Roman" w:hAnsi="Times New Roman" w:cs="Times New Roman"/>
        </w:rPr>
        <w:t xml:space="preserve"> </w:t>
      </w:r>
      <w:r w:rsidRPr="00665C5B">
        <w:rPr>
          <w:rFonts w:ascii="Times New Roman" w:hAnsi="Times New Roman" w:cs="Times New Roman"/>
        </w:rPr>
        <w:t>Please call ahead.</w:t>
      </w:r>
    </w:p>
    <w:p w14:paraId="1A3E4BB8" w14:textId="62EB99A0" w:rsidR="00B059B1" w:rsidRDefault="00B059B1" w:rsidP="00665C5B">
      <w:pPr>
        <w:tabs>
          <w:tab w:val="right" w:pos="9360"/>
        </w:tabs>
        <w:spacing w:after="160" w:line="22" w:lineRule="atLeast"/>
        <w:rPr>
          <w:rFonts w:ascii="Times New Roman" w:hAnsi="Times New Roman" w:cs="Times New Roman"/>
        </w:rPr>
      </w:pPr>
    </w:p>
    <w:p w14:paraId="0371696B" w14:textId="7D4DCD26" w:rsidR="00B059B1" w:rsidRPr="00665C5B" w:rsidRDefault="00B059B1" w:rsidP="00B059B1">
      <w:pPr>
        <w:tabs>
          <w:tab w:val="right" w:pos="9360"/>
        </w:tabs>
        <w:spacing w:after="160" w:line="22" w:lineRule="atLeast"/>
        <w:jc w:val="center"/>
        <w:rPr>
          <w:rFonts w:ascii="Times New Roman" w:hAnsi="Times New Roman" w:cs="Times New Roman"/>
        </w:rPr>
      </w:pPr>
      <w:r>
        <w:rPr>
          <w:rFonts w:ascii="Times New Roman" w:hAnsi="Times New Roman" w:cs="Times New Roman"/>
          <w:noProof/>
        </w:rPr>
        <w:drawing>
          <wp:inline distT="0" distB="0" distL="0" distR="0" wp14:anchorId="2CC421A4" wp14:editId="3E43D310">
            <wp:extent cx="2401865" cy="904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06572" cy="906012"/>
                    </a:xfrm>
                    <a:prstGeom prst="rect">
                      <a:avLst/>
                    </a:prstGeom>
                  </pic:spPr>
                </pic:pic>
              </a:graphicData>
            </a:graphic>
          </wp:inline>
        </w:drawing>
      </w:r>
    </w:p>
    <w:sectPr w:rsidR="00B059B1" w:rsidRPr="00665C5B" w:rsidSect="00665C5B">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3B775" w14:textId="77777777" w:rsidR="00DF3521" w:rsidRDefault="00DF3521" w:rsidP="00282F6F">
      <w:pPr>
        <w:spacing w:after="0" w:line="240" w:lineRule="auto"/>
      </w:pPr>
      <w:r>
        <w:separator/>
      </w:r>
    </w:p>
  </w:endnote>
  <w:endnote w:type="continuationSeparator" w:id="0">
    <w:p w14:paraId="03F80528" w14:textId="77777777" w:rsidR="00DF3521" w:rsidRDefault="00DF3521" w:rsidP="00282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A5D06" w14:textId="77777777" w:rsidR="00DF3521" w:rsidRDefault="00DF3521" w:rsidP="00282F6F">
      <w:pPr>
        <w:spacing w:after="0" w:line="240" w:lineRule="auto"/>
      </w:pPr>
      <w:r>
        <w:separator/>
      </w:r>
    </w:p>
  </w:footnote>
  <w:footnote w:type="continuationSeparator" w:id="0">
    <w:p w14:paraId="7DCCDB54" w14:textId="77777777" w:rsidR="00DF3521" w:rsidRDefault="00DF3521" w:rsidP="00282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24EE4" w14:textId="77777777" w:rsidR="00665C5B" w:rsidRDefault="00665C5B" w:rsidP="00665C5B">
    <w:pPr>
      <w:pStyle w:val="Header"/>
    </w:pPr>
    <w:r>
      <w:rPr>
        <w:noProof/>
      </w:rPr>
      <w:drawing>
        <wp:anchor distT="0" distB="0" distL="114300" distR="114300" simplePos="0" relativeHeight="251660288" behindDoc="0" locked="0" layoutInCell="1" allowOverlap="1" wp14:anchorId="4B8A60D3" wp14:editId="16B16562">
          <wp:simplePos x="0" y="0"/>
          <wp:positionH relativeFrom="column">
            <wp:posOffset>0</wp:posOffset>
          </wp:positionH>
          <wp:positionV relativeFrom="paragraph">
            <wp:posOffset>0</wp:posOffset>
          </wp:positionV>
          <wp:extent cx="2682240" cy="1223645"/>
          <wp:effectExtent l="0" t="0" r="0" b="0"/>
          <wp:wrapSquare wrapText="bothSides"/>
          <wp:docPr id="1" name="Picture 1" descr="SBBC Blue 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BC Blue JPG.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682240" cy="1223645"/>
                  </a:xfrm>
                  <a:prstGeom prst="rect">
                    <a:avLst/>
                  </a:prstGeom>
                  <a:noFill/>
                </pic:spPr>
              </pic:pic>
            </a:graphicData>
          </a:graphic>
        </wp:anchor>
      </w:drawing>
    </w:r>
  </w:p>
  <w:p w14:paraId="61F92265" w14:textId="77777777" w:rsidR="00665C5B" w:rsidRDefault="00665C5B" w:rsidP="00665C5B">
    <w:pPr>
      <w:pStyle w:val="Header"/>
      <w:jc w:val="center"/>
    </w:pPr>
  </w:p>
  <w:p w14:paraId="2DA964EC" w14:textId="77777777" w:rsidR="00665C5B" w:rsidRPr="00B059B1" w:rsidRDefault="00665C5B" w:rsidP="00665C5B">
    <w:pPr>
      <w:pStyle w:val="Header"/>
      <w:ind w:left="4050"/>
      <w:jc w:val="center"/>
      <w:rPr>
        <w:b/>
        <w:color w:val="0075C9"/>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B059B1">
      <w:rPr>
        <w:b/>
        <w:color w:val="0075C9"/>
        <w:sz w:val="32"/>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 leading people into a growing relationship with Jesus Christ.</w:t>
    </w:r>
  </w:p>
  <w:p w14:paraId="56916F40" w14:textId="77777777" w:rsidR="00665C5B" w:rsidRDefault="00665C5B" w:rsidP="00665C5B">
    <w:pPr>
      <w:pStyle w:val="Header"/>
      <w:jc w:val="center"/>
      <w:rPr>
        <w:b/>
        <w:color w:val="0075C9"/>
        <w:sz w:val="28"/>
      </w:rPr>
    </w:pPr>
  </w:p>
  <w:p w14:paraId="2465C8F6" w14:textId="77777777" w:rsidR="00665C5B" w:rsidRDefault="00665C5B" w:rsidP="00665C5B">
    <w:pPr>
      <w:pStyle w:val="Header"/>
    </w:pPr>
  </w:p>
  <w:p w14:paraId="6FDB4F9E" w14:textId="77777777" w:rsidR="00665C5B" w:rsidRDefault="00665C5B" w:rsidP="00665C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01251"/>
    <w:multiLevelType w:val="hybridMultilevel"/>
    <w:tmpl w:val="BA2A71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B56FDE"/>
    <w:multiLevelType w:val="hybridMultilevel"/>
    <w:tmpl w:val="81E6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E3AEE"/>
    <w:multiLevelType w:val="hybridMultilevel"/>
    <w:tmpl w:val="F3EC5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8E4C59"/>
    <w:multiLevelType w:val="hybridMultilevel"/>
    <w:tmpl w:val="56568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E64D6A"/>
    <w:multiLevelType w:val="hybridMultilevel"/>
    <w:tmpl w:val="03E26D94"/>
    <w:lvl w:ilvl="0" w:tplc="0409000F">
      <w:start w:val="1"/>
      <w:numFmt w:val="decimal"/>
      <w:lvlText w:val="%1."/>
      <w:lvlJc w:val="left"/>
      <w:pPr>
        <w:ind w:left="90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A341CBB"/>
    <w:multiLevelType w:val="hybridMultilevel"/>
    <w:tmpl w:val="C50E5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F542DE"/>
    <w:multiLevelType w:val="hybridMultilevel"/>
    <w:tmpl w:val="E7BA7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8D584C"/>
    <w:multiLevelType w:val="hybridMultilevel"/>
    <w:tmpl w:val="FC88B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2B3DE6"/>
    <w:multiLevelType w:val="hybridMultilevel"/>
    <w:tmpl w:val="DD827F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9A7274A"/>
    <w:multiLevelType w:val="hybridMultilevel"/>
    <w:tmpl w:val="EF425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BB0A0A"/>
    <w:multiLevelType w:val="hybridMultilevel"/>
    <w:tmpl w:val="C93A5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C55938"/>
    <w:multiLevelType w:val="hybridMultilevel"/>
    <w:tmpl w:val="03F07CE2"/>
    <w:lvl w:ilvl="0" w:tplc="40090001">
      <w:start w:val="1"/>
      <w:numFmt w:val="bullet"/>
      <w:lvlText w:val=""/>
      <w:lvlJc w:val="left"/>
      <w:pPr>
        <w:ind w:left="765" w:hanging="360"/>
      </w:pPr>
      <w:rPr>
        <w:rFonts w:ascii="Symbol" w:hAnsi="Symbol" w:hint="default"/>
      </w:rPr>
    </w:lvl>
    <w:lvl w:ilvl="1" w:tplc="40090003" w:tentative="1">
      <w:start w:val="1"/>
      <w:numFmt w:val="bullet"/>
      <w:lvlText w:val="o"/>
      <w:lvlJc w:val="left"/>
      <w:pPr>
        <w:ind w:left="1485" w:hanging="360"/>
      </w:pPr>
      <w:rPr>
        <w:rFonts w:ascii="Courier New" w:hAnsi="Courier New" w:cs="Courier New" w:hint="default"/>
      </w:rPr>
    </w:lvl>
    <w:lvl w:ilvl="2" w:tplc="40090005" w:tentative="1">
      <w:start w:val="1"/>
      <w:numFmt w:val="bullet"/>
      <w:lvlText w:val=""/>
      <w:lvlJc w:val="left"/>
      <w:pPr>
        <w:ind w:left="2205" w:hanging="360"/>
      </w:pPr>
      <w:rPr>
        <w:rFonts w:ascii="Wingdings" w:hAnsi="Wingdings" w:hint="default"/>
      </w:rPr>
    </w:lvl>
    <w:lvl w:ilvl="3" w:tplc="40090001" w:tentative="1">
      <w:start w:val="1"/>
      <w:numFmt w:val="bullet"/>
      <w:lvlText w:val=""/>
      <w:lvlJc w:val="left"/>
      <w:pPr>
        <w:ind w:left="2925" w:hanging="360"/>
      </w:pPr>
      <w:rPr>
        <w:rFonts w:ascii="Symbol" w:hAnsi="Symbol" w:hint="default"/>
      </w:rPr>
    </w:lvl>
    <w:lvl w:ilvl="4" w:tplc="40090003" w:tentative="1">
      <w:start w:val="1"/>
      <w:numFmt w:val="bullet"/>
      <w:lvlText w:val="o"/>
      <w:lvlJc w:val="left"/>
      <w:pPr>
        <w:ind w:left="3645" w:hanging="360"/>
      </w:pPr>
      <w:rPr>
        <w:rFonts w:ascii="Courier New" w:hAnsi="Courier New" w:cs="Courier New" w:hint="default"/>
      </w:rPr>
    </w:lvl>
    <w:lvl w:ilvl="5" w:tplc="40090005" w:tentative="1">
      <w:start w:val="1"/>
      <w:numFmt w:val="bullet"/>
      <w:lvlText w:val=""/>
      <w:lvlJc w:val="left"/>
      <w:pPr>
        <w:ind w:left="4365" w:hanging="360"/>
      </w:pPr>
      <w:rPr>
        <w:rFonts w:ascii="Wingdings" w:hAnsi="Wingdings" w:hint="default"/>
      </w:rPr>
    </w:lvl>
    <w:lvl w:ilvl="6" w:tplc="40090001" w:tentative="1">
      <w:start w:val="1"/>
      <w:numFmt w:val="bullet"/>
      <w:lvlText w:val=""/>
      <w:lvlJc w:val="left"/>
      <w:pPr>
        <w:ind w:left="5085" w:hanging="360"/>
      </w:pPr>
      <w:rPr>
        <w:rFonts w:ascii="Symbol" w:hAnsi="Symbol" w:hint="default"/>
      </w:rPr>
    </w:lvl>
    <w:lvl w:ilvl="7" w:tplc="40090003" w:tentative="1">
      <w:start w:val="1"/>
      <w:numFmt w:val="bullet"/>
      <w:lvlText w:val="o"/>
      <w:lvlJc w:val="left"/>
      <w:pPr>
        <w:ind w:left="5805" w:hanging="360"/>
      </w:pPr>
      <w:rPr>
        <w:rFonts w:ascii="Courier New" w:hAnsi="Courier New" w:cs="Courier New" w:hint="default"/>
      </w:rPr>
    </w:lvl>
    <w:lvl w:ilvl="8" w:tplc="40090005" w:tentative="1">
      <w:start w:val="1"/>
      <w:numFmt w:val="bullet"/>
      <w:lvlText w:val=""/>
      <w:lvlJc w:val="left"/>
      <w:pPr>
        <w:ind w:left="6525" w:hanging="360"/>
      </w:pPr>
      <w:rPr>
        <w:rFonts w:ascii="Wingdings" w:hAnsi="Wingdings" w:hint="default"/>
      </w:rPr>
    </w:lvl>
  </w:abstractNum>
  <w:num w:numId="1" w16cid:durableId="1395347478">
    <w:abstractNumId w:val="6"/>
  </w:num>
  <w:num w:numId="2" w16cid:durableId="206381569">
    <w:abstractNumId w:val="11"/>
  </w:num>
  <w:num w:numId="3" w16cid:durableId="988939748">
    <w:abstractNumId w:val="9"/>
  </w:num>
  <w:num w:numId="4" w16cid:durableId="970283678">
    <w:abstractNumId w:val="7"/>
  </w:num>
  <w:num w:numId="5" w16cid:durableId="1430199754">
    <w:abstractNumId w:val="2"/>
  </w:num>
  <w:num w:numId="6" w16cid:durableId="44763394">
    <w:abstractNumId w:val="10"/>
  </w:num>
  <w:num w:numId="7" w16cid:durableId="1052928170">
    <w:abstractNumId w:val="1"/>
  </w:num>
  <w:num w:numId="8" w16cid:durableId="2070686539">
    <w:abstractNumId w:val="8"/>
  </w:num>
  <w:num w:numId="9" w16cid:durableId="2037536013">
    <w:abstractNumId w:val="0"/>
  </w:num>
  <w:num w:numId="10" w16cid:durableId="1591769347">
    <w:abstractNumId w:val="5"/>
  </w:num>
  <w:num w:numId="11" w16cid:durableId="852959536">
    <w:abstractNumId w:val="4"/>
  </w:num>
  <w:num w:numId="12" w16cid:durableId="2081822855">
    <w:abstractNumId w:val="3"/>
  </w:num>
  <w:num w:numId="13" w16cid:durableId="7335081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7UwsTQ1MbYwNzU1MzRS0lEKTi0uzszPAykwM64FALFqwIctAAAA"/>
    <w:docVar w:name="dgnword-docGUID" w:val="{187B19C6-F958-4171-9590-3B9D2AEBD70C}"/>
    <w:docVar w:name="dgnword-eventsink" w:val="2045201209360"/>
  </w:docVars>
  <w:rsids>
    <w:rsidRoot w:val="00A074F9"/>
    <w:rsid w:val="00000555"/>
    <w:rsid w:val="00002268"/>
    <w:rsid w:val="00003077"/>
    <w:rsid w:val="00006209"/>
    <w:rsid w:val="0000622C"/>
    <w:rsid w:val="00006FC4"/>
    <w:rsid w:val="0001005C"/>
    <w:rsid w:val="000103C1"/>
    <w:rsid w:val="000110F4"/>
    <w:rsid w:val="00011D6A"/>
    <w:rsid w:val="00012DDC"/>
    <w:rsid w:val="00013133"/>
    <w:rsid w:val="0001447C"/>
    <w:rsid w:val="00017857"/>
    <w:rsid w:val="0002333D"/>
    <w:rsid w:val="00023456"/>
    <w:rsid w:val="00025417"/>
    <w:rsid w:val="00025A4E"/>
    <w:rsid w:val="00025E5C"/>
    <w:rsid w:val="0002771C"/>
    <w:rsid w:val="00027A0C"/>
    <w:rsid w:val="00027D21"/>
    <w:rsid w:val="00027EC5"/>
    <w:rsid w:val="00030888"/>
    <w:rsid w:val="000328E9"/>
    <w:rsid w:val="000332B7"/>
    <w:rsid w:val="00033D6D"/>
    <w:rsid w:val="00034649"/>
    <w:rsid w:val="000351F1"/>
    <w:rsid w:val="0004050B"/>
    <w:rsid w:val="00040F41"/>
    <w:rsid w:val="00041A2E"/>
    <w:rsid w:val="00041C35"/>
    <w:rsid w:val="00041CB5"/>
    <w:rsid w:val="00045408"/>
    <w:rsid w:val="000457A9"/>
    <w:rsid w:val="000471D2"/>
    <w:rsid w:val="000512A6"/>
    <w:rsid w:val="00053228"/>
    <w:rsid w:val="00053357"/>
    <w:rsid w:val="000548E9"/>
    <w:rsid w:val="000560FE"/>
    <w:rsid w:val="0005620A"/>
    <w:rsid w:val="000568DE"/>
    <w:rsid w:val="0006002B"/>
    <w:rsid w:val="00061092"/>
    <w:rsid w:val="00061387"/>
    <w:rsid w:val="00061E51"/>
    <w:rsid w:val="00062551"/>
    <w:rsid w:val="00063B0B"/>
    <w:rsid w:val="0006464E"/>
    <w:rsid w:val="000707B9"/>
    <w:rsid w:val="00070834"/>
    <w:rsid w:val="00070A92"/>
    <w:rsid w:val="00072C66"/>
    <w:rsid w:val="00073024"/>
    <w:rsid w:val="0007320D"/>
    <w:rsid w:val="000756CE"/>
    <w:rsid w:val="00075782"/>
    <w:rsid w:val="000763BF"/>
    <w:rsid w:val="00077BE8"/>
    <w:rsid w:val="00084764"/>
    <w:rsid w:val="00084B28"/>
    <w:rsid w:val="00084FDC"/>
    <w:rsid w:val="00085D20"/>
    <w:rsid w:val="00085D67"/>
    <w:rsid w:val="00086469"/>
    <w:rsid w:val="00087158"/>
    <w:rsid w:val="0008769C"/>
    <w:rsid w:val="0008798F"/>
    <w:rsid w:val="0009046F"/>
    <w:rsid w:val="00091629"/>
    <w:rsid w:val="0009235E"/>
    <w:rsid w:val="00092543"/>
    <w:rsid w:val="00097553"/>
    <w:rsid w:val="000A03CF"/>
    <w:rsid w:val="000A2666"/>
    <w:rsid w:val="000A3C35"/>
    <w:rsid w:val="000A5E4E"/>
    <w:rsid w:val="000A6D9A"/>
    <w:rsid w:val="000A7779"/>
    <w:rsid w:val="000B1F25"/>
    <w:rsid w:val="000B1F5C"/>
    <w:rsid w:val="000B5A84"/>
    <w:rsid w:val="000B5DA0"/>
    <w:rsid w:val="000B759B"/>
    <w:rsid w:val="000C005A"/>
    <w:rsid w:val="000C01D7"/>
    <w:rsid w:val="000C14B5"/>
    <w:rsid w:val="000C1D47"/>
    <w:rsid w:val="000C33B7"/>
    <w:rsid w:val="000C3DD0"/>
    <w:rsid w:val="000C47FF"/>
    <w:rsid w:val="000C5CDF"/>
    <w:rsid w:val="000C7CF1"/>
    <w:rsid w:val="000D01E7"/>
    <w:rsid w:val="000D067B"/>
    <w:rsid w:val="000D080A"/>
    <w:rsid w:val="000D0C5F"/>
    <w:rsid w:val="000D1738"/>
    <w:rsid w:val="000D2136"/>
    <w:rsid w:val="000D52A5"/>
    <w:rsid w:val="000D6EAB"/>
    <w:rsid w:val="000D7757"/>
    <w:rsid w:val="000D7F0F"/>
    <w:rsid w:val="000E0447"/>
    <w:rsid w:val="000E0C77"/>
    <w:rsid w:val="000E155D"/>
    <w:rsid w:val="000E19B0"/>
    <w:rsid w:val="000E3448"/>
    <w:rsid w:val="000E37C7"/>
    <w:rsid w:val="000E52A7"/>
    <w:rsid w:val="000E53EF"/>
    <w:rsid w:val="000E5A57"/>
    <w:rsid w:val="000E68F2"/>
    <w:rsid w:val="000E7BE8"/>
    <w:rsid w:val="000F0F73"/>
    <w:rsid w:val="000F11C1"/>
    <w:rsid w:val="000F124C"/>
    <w:rsid w:val="000F2EA3"/>
    <w:rsid w:val="000F42DF"/>
    <w:rsid w:val="000F5B55"/>
    <w:rsid w:val="000F69CE"/>
    <w:rsid w:val="001002B0"/>
    <w:rsid w:val="001006A0"/>
    <w:rsid w:val="00101D11"/>
    <w:rsid w:val="00101D38"/>
    <w:rsid w:val="0010201B"/>
    <w:rsid w:val="00104D30"/>
    <w:rsid w:val="00105598"/>
    <w:rsid w:val="00105846"/>
    <w:rsid w:val="0010645A"/>
    <w:rsid w:val="0010753F"/>
    <w:rsid w:val="00107DEA"/>
    <w:rsid w:val="001111B0"/>
    <w:rsid w:val="0011160C"/>
    <w:rsid w:val="00113BAE"/>
    <w:rsid w:val="00114CAE"/>
    <w:rsid w:val="00116B75"/>
    <w:rsid w:val="00116CCC"/>
    <w:rsid w:val="00120361"/>
    <w:rsid w:val="00120617"/>
    <w:rsid w:val="00120A6F"/>
    <w:rsid w:val="00120EC5"/>
    <w:rsid w:val="00121550"/>
    <w:rsid w:val="0012178C"/>
    <w:rsid w:val="001217EA"/>
    <w:rsid w:val="00121FFC"/>
    <w:rsid w:val="00122DBD"/>
    <w:rsid w:val="00123D12"/>
    <w:rsid w:val="00123D3D"/>
    <w:rsid w:val="001240B8"/>
    <w:rsid w:val="00125CBD"/>
    <w:rsid w:val="0012605C"/>
    <w:rsid w:val="00126EC5"/>
    <w:rsid w:val="0012797D"/>
    <w:rsid w:val="00130831"/>
    <w:rsid w:val="0013120B"/>
    <w:rsid w:val="001316F4"/>
    <w:rsid w:val="00131EE1"/>
    <w:rsid w:val="00133CA2"/>
    <w:rsid w:val="00133DFC"/>
    <w:rsid w:val="001360B9"/>
    <w:rsid w:val="00137011"/>
    <w:rsid w:val="00137D55"/>
    <w:rsid w:val="00137F10"/>
    <w:rsid w:val="001406D1"/>
    <w:rsid w:val="00140AF6"/>
    <w:rsid w:val="00141853"/>
    <w:rsid w:val="00141E94"/>
    <w:rsid w:val="00145DBF"/>
    <w:rsid w:val="001463AF"/>
    <w:rsid w:val="00147070"/>
    <w:rsid w:val="00147113"/>
    <w:rsid w:val="001510C9"/>
    <w:rsid w:val="001512E6"/>
    <w:rsid w:val="0015168D"/>
    <w:rsid w:val="0015186B"/>
    <w:rsid w:val="001521E8"/>
    <w:rsid w:val="00152258"/>
    <w:rsid w:val="00153EDA"/>
    <w:rsid w:val="001545F7"/>
    <w:rsid w:val="00154F4A"/>
    <w:rsid w:val="00157A07"/>
    <w:rsid w:val="001602B2"/>
    <w:rsid w:val="00161BD8"/>
    <w:rsid w:val="00162615"/>
    <w:rsid w:val="00162A5B"/>
    <w:rsid w:val="00164926"/>
    <w:rsid w:val="001666BE"/>
    <w:rsid w:val="001666CE"/>
    <w:rsid w:val="00166722"/>
    <w:rsid w:val="00167519"/>
    <w:rsid w:val="00167793"/>
    <w:rsid w:val="0016781A"/>
    <w:rsid w:val="001713CC"/>
    <w:rsid w:val="00172F94"/>
    <w:rsid w:val="00173158"/>
    <w:rsid w:val="00173E8F"/>
    <w:rsid w:val="001751C3"/>
    <w:rsid w:val="00177030"/>
    <w:rsid w:val="00177CB1"/>
    <w:rsid w:val="001803D8"/>
    <w:rsid w:val="0018090A"/>
    <w:rsid w:val="00180B14"/>
    <w:rsid w:val="001810AA"/>
    <w:rsid w:val="00181A68"/>
    <w:rsid w:val="0018222A"/>
    <w:rsid w:val="00183152"/>
    <w:rsid w:val="001832FA"/>
    <w:rsid w:val="001842B9"/>
    <w:rsid w:val="00184483"/>
    <w:rsid w:val="0018456A"/>
    <w:rsid w:val="00184A0D"/>
    <w:rsid w:val="00184A2C"/>
    <w:rsid w:val="00185103"/>
    <w:rsid w:val="0019070E"/>
    <w:rsid w:val="00190EC0"/>
    <w:rsid w:val="00191BF4"/>
    <w:rsid w:val="00191CAE"/>
    <w:rsid w:val="00192808"/>
    <w:rsid w:val="00192DFA"/>
    <w:rsid w:val="001939DA"/>
    <w:rsid w:val="00194824"/>
    <w:rsid w:val="001951B2"/>
    <w:rsid w:val="0019549E"/>
    <w:rsid w:val="001A1742"/>
    <w:rsid w:val="001A1E17"/>
    <w:rsid w:val="001A22BE"/>
    <w:rsid w:val="001A38DA"/>
    <w:rsid w:val="001A4340"/>
    <w:rsid w:val="001A505D"/>
    <w:rsid w:val="001A594B"/>
    <w:rsid w:val="001A5B06"/>
    <w:rsid w:val="001A6298"/>
    <w:rsid w:val="001A71A6"/>
    <w:rsid w:val="001B0E6B"/>
    <w:rsid w:val="001B17D9"/>
    <w:rsid w:val="001B1CD3"/>
    <w:rsid w:val="001B269A"/>
    <w:rsid w:val="001B27BE"/>
    <w:rsid w:val="001B31FF"/>
    <w:rsid w:val="001B3959"/>
    <w:rsid w:val="001B6A1E"/>
    <w:rsid w:val="001B7F1F"/>
    <w:rsid w:val="001C0080"/>
    <w:rsid w:val="001C0989"/>
    <w:rsid w:val="001C15B7"/>
    <w:rsid w:val="001C15CE"/>
    <w:rsid w:val="001C191A"/>
    <w:rsid w:val="001C30AE"/>
    <w:rsid w:val="001C61F0"/>
    <w:rsid w:val="001C650D"/>
    <w:rsid w:val="001C6DDE"/>
    <w:rsid w:val="001C73B8"/>
    <w:rsid w:val="001C75C7"/>
    <w:rsid w:val="001D06C7"/>
    <w:rsid w:val="001D143C"/>
    <w:rsid w:val="001D1840"/>
    <w:rsid w:val="001D2109"/>
    <w:rsid w:val="001D2970"/>
    <w:rsid w:val="001D3A2E"/>
    <w:rsid w:val="001D6AC3"/>
    <w:rsid w:val="001D6C18"/>
    <w:rsid w:val="001D7087"/>
    <w:rsid w:val="001E3396"/>
    <w:rsid w:val="001E3773"/>
    <w:rsid w:val="001E47EE"/>
    <w:rsid w:val="001E5994"/>
    <w:rsid w:val="001E624C"/>
    <w:rsid w:val="001E653F"/>
    <w:rsid w:val="001E6C82"/>
    <w:rsid w:val="001E7105"/>
    <w:rsid w:val="001E79E1"/>
    <w:rsid w:val="001F00F8"/>
    <w:rsid w:val="001F0BDC"/>
    <w:rsid w:val="001F116C"/>
    <w:rsid w:val="001F1861"/>
    <w:rsid w:val="001F2AAC"/>
    <w:rsid w:val="001F766F"/>
    <w:rsid w:val="0020197D"/>
    <w:rsid w:val="002071C3"/>
    <w:rsid w:val="00210EB0"/>
    <w:rsid w:val="00211502"/>
    <w:rsid w:val="00211B04"/>
    <w:rsid w:val="00211BCC"/>
    <w:rsid w:val="00211E7A"/>
    <w:rsid w:val="00212354"/>
    <w:rsid w:val="00212546"/>
    <w:rsid w:val="002126D7"/>
    <w:rsid w:val="002130B0"/>
    <w:rsid w:val="0021312A"/>
    <w:rsid w:val="00214AC2"/>
    <w:rsid w:val="00214C4E"/>
    <w:rsid w:val="00215050"/>
    <w:rsid w:val="00216FEC"/>
    <w:rsid w:val="00217785"/>
    <w:rsid w:val="00221216"/>
    <w:rsid w:val="002214A7"/>
    <w:rsid w:val="0022201C"/>
    <w:rsid w:val="00222224"/>
    <w:rsid w:val="00222268"/>
    <w:rsid w:val="002229A9"/>
    <w:rsid w:val="00222D30"/>
    <w:rsid w:val="002269F3"/>
    <w:rsid w:val="00227C8B"/>
    <w:rsid w:val="00230981"/>
    <w:rsid w:val="002315F7"/>
    <w:rsid w:val="0023199A"/>
    <w:rsid w:val="00231DB7"/>
    <w:rsid w:val="0023208B"/>
    <w:rsid w:val="00233014"/>
    <w:rsid w:val="00233B45"/>
    <w:rsid w:val="00242494"/>
    <w:rsid w:val="002428A6"/>
    <w:rsid w:val="00243C4E"/>
    <w:rsid w:val="00244D61"/>
    <w:rsid w:val="002456E2"/>
    <w:rsid w:val="00247F81"/>
    <w:rsid w:val="00250732"/>
    <w:rsid w:val="00251327"/>
    <w:rsid w:val="0025141B"/>
    <w:rsid w:val="00251CC1"/>
    <w:rsid w:val="00252343"/>
    <w:rsid w:val="0025494F"/>
    <w:rsid w:val="00255721"/>
    <w:rsid w:val="0025599A"/>
    <w:rsid w:val="00256508"/>
    <w:rsid w:val="00257BCB"/>
    <w:rsid w:val="00257E24"/>
    <w:rsid w:val="00260538"/>
    <w:rsid w:val="002605BE"/>
    <w:rsid w:val="00260E0D"/>
    <w:rsid w:val="00260E9D"/>
    <w:rsid w:val="0026205A"/>
    <w:rsid w:val="0026318E"/>
    <w:rsid w:val="002637A2"/>
    <w:rsid w:val="0026415F"/>
    <w:rsid w:val="002646D4"/>
    <w:rsid w:val="0026546B"/>
    <w:rsid w:val="0026628F"/>
    <w:rsid w:val="00266AFD"/>
    <w:rsid w:val="002712C9"/>
    <w:rsid w:val="002714D5"/>
    <w:rsid w:val="0027160B"/>
    <w:rsid w:val="002730F3"/>
    <w:rsid w:val="002734FF"/>
    <w:rsid w:val="00274C4C"/>
    <w:rsid w:val="00275C66"/>
    <w:rsid w:val="00276292"/>
    <w:rsid w:val="002767BC"/>
    <w:rsid w:val="0027722A"/>
    <w:rsid w:val="002776E3"/>
    <w:rsid w:val="00282F11"/>
    <w:rsid w:val="00282F6F"/>
    <w:rsid w:val="002833A8"/>
    <w:rsid w:val="00286533"/>
    <w:rsid w:val="00291C62"/>
    <w:rsid w:val="00293F2B"/>
    <w:rsid w:val="00295417"/>
    <w:rsid w:val="00295DF8"/>
    <w:rsid w:val="002961C7"/>
    <w:rsid w:val="00297727"/>
    <w:rsid w:val="00297B11"/>
    <w:rsid w:val="002A16E6"/>
    <w:rsid w:val="002A1AEE"/>
    <w:rsid w:val="002A3AA9"/>
    <w:rsid w:val="002A3F2B"/>
    <w:rsid w:val="002A48F4"/>
    <w:rsid w:val="002A53DF"/>
    <w:rsid w:val="002A591D"/>
    <w:rsid w:val="002A743B"/>
    <w:rsid w:val="002A7849"/>
    <w:rsid w:val="002B0EAB"/>
    <w:rsid w:val="002B25CF"/>
    <w:rsid w:val="002B2756"/>
    <w:rsid w:val="002B27B5"/>
    <w:rsid w:val="002B29CC"/>
    <w:rsid w:val="002B323B"/>
    <w:rsid w:val="002B3694"/>
    <w:rsid w:val="002B3E63"/>
    <w:rsid w:val="002B3ED1"/>
    <w:rsid w:val="002B5D27"/>
    <w:rsid w:val="002B5DD9"/>
    <w:rsid w:val="002B6EC5"/>
    <w:rsid w:val="002B7268"/>
    <w:rsid w:val="002B738A"/>
    <w:rsid w:val="002B742B"/>
    <w:rsid w:val="002C12A6"/>
    <w:rsid w:val="002C49E4"/>
    <w:rsid w:val="002C6847"/>
    <w:rsid w:val="002D00DD"/>
    <w:rsid w:val="002D02D3"/>
    <w:rsid w:val="002D199D"/>
    <w:rsid w:val="002D1FC3"/>
    <w:rsid w:val="002D2E21"/>
    <w:rsid w:val="002D3789"/>
    <w:rsid w:val="002D4585"/>
    <w:rsid w:val="002D48C2"/>
    <w:rsid w:val="002D5059"/>
    <w:rsid w:val="002D5D98"/>
    <w:rsid w:val="002D7761"/>
    <w:rsid w:val="002E25F2"/>
    <w:rsid w:val="002E505C"/>
    <w:rsid w:val="002E551A"/>
    <w:rsid w:val="002F0E20"/>
    <w:rsid w:val="002F1153"/>
    <w:rsid w:val="002F21A3"/>
    <w:rsid w:val="002F3AB8"/>
    <w:rsid w:val="002F6430"/>
    <w:rsid w:val="002F649D"/>
    <w:rsid w:val="00300965"/>
    <w:rsid w:val="00300E38"/>
    <w:rsid w:val="00302E2D"/>
    <w:rsid w:val="0030357C"/>
    <w:rsid w:val="00304FA5"/>
    <w:rsid w:val="003051BB"/>
    <w:rsid w:val="0030756F"/>
    <w:rsid w:val="00307FAE"/>
    <w:rsid w:val="00313C80"/>
    <w:rsid w:val="00313D08"/>
    <w:rsid w:val="003161ED"/>
    <w:rsid w:val="0031636A"/>
    <w:rsid w:val="0031702A"/>
    <w:rsid w:val="003210F7"/>
    <w:rsid w:val="00322F29"/>
    <w:rsid w:val="00323B7B"/>
    <w:rsid w:val="0032503F"/>
    <w:rsid w:val="00325C25"/>
    <w:rsid w:val="00325D85"/>
    <w:rsid w:val="003260A6"/>
    <w:rsid w:val="00326200"/>
    <w:rsid w:val="00327C03"/>
    <w:rsid w:val="00330D34"/>
    <w:rsid w:val="0033124F"/>
    <w:rsid w:val="003319AB"/>
    <w:rsid w:val="003323AE"/>
    <w:rsid w:val="0033391D"/>
    <w:rsid w:val="00334415"/>
    <w:rsid w:val="0033516B"/>
    <w:rsid w:val="00336346"/>
    <w:rsid w:val="003366B6"/>
    <w:rsid w:val="00337A4C"/>
    <w:rsid w:val="00340E55"/>
    <w:rsid w:val="00342D4C"/>
    <w:rsid w:val="00343AB4"/>
    <w:rsid w:val="00344169"/>
    <w:rsid w:val="003447C0"/>
    <w:rsid w:val="00344FCA"/>
    <w:rsid w:val="0034679A"/>
    <w:rsid w:val="00346D89"/>
    <w:rsid w:val="00347010"/>
    <w:rsid w:val="003473B7"/>
    <w:rsid w:val="003506B4"/>
    <w:rsid w:val="00352D75"/>
    <w:rsid w:val="00353C44"/>
    <w:rsid w:val="00353DBF"/>
    <w:rsid w:val="00353DFB"/>
    <w:rsid w:val="00354A41"/>
    <w:rsid w:val="00354DA9"/>
    <w:rsid w:val="0035673B"/>
    <w:rsid w:val="00357A68"/>
    <w:rsid w:val="0036086C"/>
    <w:rsid w:val="00362DD7"/>
    <w:rsid w:val="00363174"/>
    <w:rsid w:val="003631C7"/>
    <w:rsid w:val="003649C6"/>
    <w:rsid w:val="00364D5E"/>
    <w:rsid w:val="003659A8"/>
    <w:rsid w:val="00365C7A"/>
    <w:rsid w:val="003666E5"/>
    <w:rsid w:val="00366E36"/>
    <w:rsid w:val="003679A7"/>
    <w:rsid w:val="003705F8"/>
    <w:rsid w:val="0037096A"/>
    <w:rsid w:val="0037148F"/>
    <w:rsid w:val="003722F4"/>
    <w:rsid w:val="00373200"/>
    <w:rsid w:val="00375276"/>
    <w:rsid w:val="00381E9C"/>
    <w:rsid w:val="00381EC8"/>
    <w:rsid w:val="00383CA0"/>
    <w:rsid w:val="0038502D"/>
    <w:rsid w:val="003908AF"/>
    <w:rsid w:val="00392812"/>
    <w:rsid w:val="00393E0F"/>
    <w:rsid w:val="003941E6"/>
    <w:rsid w:val="003943C5"/>
    <w:rsid w:val="003946D1"/>
    <w:rsid w:val="00394D34"/>
    <w:rsid w:val="00394DAC"/>
    <w:rsid w:val="00395194"/>
    <w:rsid w:val="003963C7"/>
    <w:rsid w:val="00396A14"/>
    <w:rsid w:val="003A0B98"/>
    <w:rsid w:val="003A0BFE"/>
    <w:rsid w:val="003A13A0"/>
    <w:rsid w:val="003A1A96"/>
    <w:rsid w:val="003A1BB5"/>
    <w:rsid w:val="003A250B"/>
    <w:rsid w:val="003A28B7"/>
    <w:rsid w:val="003A2FE9"/>
    <w:rsid w:val="003A524D"/>
    <w:rsid w:val="003A5DE8"/>
    <w:rsid w:val="003A61A1"/>
    <w:rsid w:val="003A7B51"/>
    <w:rsid w:val="003B11A8"/>
    <w:rsid w:val="003B17B9"/>
    <w:rsid w:val="003B2AF8"/>
    <w:rsid w:val="003B2FE9"/>
    <w:rsid w:val="003B339B"/>
    <w:rsid w:val="003B3ADA"/>
    <w:rsid w:val="003B452C"/>
    <w:rsid w:val="003B4629"/>
    <w:rsid w:val="003B4F60"/>
    <w:rsid w:val="003B5C94"/>
    <w:rsid w:val="003B6982"/>
    <w:rsid w:val="003B71DC"/>
    <w:rsid w:val="003B7D33"/>
    <w:rsid w:val="003C0ABF"/>
    <w:rsid w:val="003C1D89"/>
    <w:rsid w:val="003C24D2"/>
    <w:rsid w:val="003C334A"/>
    <w:rsid w:val="003C35CF"/>
    <w:rsid w:val="003C3B1A"/>
    <w:rsid w:val="003C41B2"/>
    <w:rsid w:val="003C43DE"/>
    <w:rsid w:val="003C4821"/>
    <w:rsid w:val="003C54E1"/>
    <w:rsid w:val="003C613D"/>
    <w:rsid w:val="003C683D"/>
    <w:rsid w:val="003C6D2B"/>
    <w:rsid w:val="003C7B94"/>
    <w:rsid w:val="003C7BAB"/>
    <w:rsid w:val="003D3C27"/>
    <w:rsid w:val="003D4275"/>
    <w:rsid w:val="003D4785"/>
    <w:rsid w:val="003D7A7B"/>
    <w:rsid w:val="003D7C9B"/>
    <w:rsid w:val="003E2C65"/>
    <w:rsid w:val="003E3CCA"/>
    <w:rsid w:val="003E4FF1"/>
    <w:rsid w:val="003E53B9"/>
    <w:rsid w:val="003E5675"/>
    <w:rsid w:val="003E6670"/>
    <w:rsid w:val="003E76ED"/>
    <w:rsid w:val="003F02B1"/>
    <w:rsid w:val="003F0EB5"/>
    <w:rsid w:val="003F1CC2"/>
    <w:rsid w:val="003F347C"/>
    <w:rsid w:val="003F3C05"/>
    <w:rsid w:val="003F3FCD"/>
    <w:rsid w:val="003F48A0"/>
    <w:rsid w:val="003F4D63"/>
    <w:rsid w:val="003F4FDB"/>
    <w:rsid w:val="003F7908"/>
    <w:rsid w:val="003F7A8F"/>
    <w:rsid w:val="004000B7"/>
    <w:rsid w:val="0040078A"/>
    <w:rsid w:val="00401B6D"/>
    <w:rsid w:val="0040335C"/>
    <w:rsid w:val="00404393"/>
    <w:rsid w:val="00404D80"/>
    <w:rsid w:val="00405511"/>
    <w:rsid w:val="0040630C"/>
    <w:rsid w:val="0040644C"/>
    <w:rsid w:val="0040718A"/>
    <w:rsid w:val="00407D26"/>
    <w:rsid w:val="00407EF1"/>
    <w:rsid w:val="004111BC"/>
    <w:rsid w:val="0041175E"/>
    <w:rsid w:val="004118F4"/>
    <w:rsid w:val="0041197B"/>
    <w:rsid w:val="004119F7"/>
    <w:rsid w:val="00411EAA"/>
    <w:rsid w:val="00415062"/>
    <w:rsid w:val="00415912"/>
    <w:rsid w:val="00416188"/>
    <w:rsid w:val="0041772F"/>
    <w:rsid w:val="00417D97"/>
    <w:rsid w:val="00417FCF"/>
    <w:rsid w:val="0042338B"/>
    <w:rsid w:val="004235FB"/>
    <w:rsid w:val="004243D8"/>
    <w:rsid w:val="00425082"/>
    <w:rsid w:val="004254C4"/>
    <w:rsid w:val="00425785"/>
    <w:rsid w:val="004257E4"/>
    <w:rsid w:val="00427E04"/>
    <w:rsid w:val="0043012E"/>
    <w:rsid w:val="00430154"/>
    <w:rsid w:val="00431F4F"/>
    <w:rsid w:val="004337B8"/>
    <w:rsid w:val="004350F5"/>
    <w:rsid w:val="00436F7D"/>
    <w:rsid w:val="0043790E"/>
    <w:rsid w:val="004413DD"/>
    <w:rsid w:val="0044305B"/>
    <w:rsid w:val="00443E14"/>
    <w:rsid w:val="00443F5D"/>
    <w:rsid w:val="00444EFC"/>
    <w:rsid w:val="00445802"/>
    <w:rsid w:val="004471FB"/>
    <w:rsid w:val="00447255"/>
    <w:rsid w:val="004508AF"/>
    <w:rsid w:val="00451284"/>
    <w:rsid w:val="00452490"/>
    <w:rsid w:val="004527CF"/>
    <w:rsid w:val="00452F83"/>
    <w:rsid w:val="0045317F"/>
    <w:rsid w:val="0045449E"/>
    <w:rsid w:val="00454BE5"/>
    <w:rsid w:val="00454CA1"/>
    <w:rsid w:val="0045615B"/>
    <w:rsid w:val="0046079D"/>
    <w:rsid w:val="00460B53"/>
    <w:rsid w:val="004619F3"/>
    <w:rsid w:val="00462078"/>
    <w:rsid w:val="0046309F"/>
    <w:rsid w:val="004647D7"/>
    <w:rsid w:val="00465B48"/>
    <w:rsid w:val="004679D6"/>
    <w:rsid w:val="00471928"/>
    <w:rsid w:val="00471F7F"/>
    <w:rsid w:val="004733E3"/>
    <w:rsid w:val="00473BDB"/>
    <w:rsid w:val="0047453C"/>
    <w:rsid w:val="004750DD"/>
    <w:rsid w:val="004752C8"/>
    <w:rsid w:val="00476335"/>
    <w:rsid w:val="00476BA5"/>
    <w:rsid w:val="0047718B"/>
    <w:rsid w:val="00477B42"/>
    <w:rsid w:val="00480506"/>
    <w:rsid w:val="004813EE"/>
    <w:rsid w:val="0048254E"/>
    <w:rsid w:val="00483583"/>
    <w:rsid w:val="00483F1C"/>
    <w:rsid w:val="0048560D"/>
    <w:rsid w:val="00485B8A"/>
    <w:rsid w:val="00486A24"/>
    <w:rsid w:val="00486CE8"/>
    <w:rsid w:val="00486E51"/>
    <w:rsid w:val="00487143"/>
    <w:rsid w:val="00487E1B"/>
    <w:rsid w:val="00490FC5"/>
    <w:rsid w:val="00492843"/>
    <w:rsid w:val="00496324"/>
    <w:rsid w:val="00497746"/>
    <w:rsid w:val="004A0330"/>
    <w:rsid w:val="004A17A3"/>
    <w:rsid w:val="004A2423"/>
    <w:rsid w:val="004A38A3"/>
    <w:rsid w:val="004A44AA"/>
    <w:rsid w:val="004A49FE"/>
    <w:rsid w:val="004A772F"/>
    <w:rsid w:val="004B036E"/>
    <w:rsid w:val="004B1675"/>
    <w:rsid w:val="004B1F4B"/>
    <w:rsid w:val="004B33E4"/>
    <w:rsid w:val="004B5124"/>
    <w:rsid w:val="004B5FB4"/>
    <w:rsid w:val="004B797F"/>
    <w:rsid w:val="004C0CA2"/>
    <w:rsid w:val="004C1436"/>
    <w:rsid w:val="004C334E"/>
    <w:rsid w:val="004C3B11"/>
    <w:rsid w:val="004C523C"/>
    <w:rsid w:val="004C5355"/>
    <w:rsid w:val="004C58AA"/>
    <w:rsid w:val="004C7B54"/>
    <w:rsid w:val="004D14A8"/>
    <w:rsid w:val="004D21BC"/>
    <w:rsid w:val="004D2E0C"/>
    <w:rsid w:val="004D390A"/>
    <w:rsid w:val="004D5431"/>
    <w:rsid w:val="004D6EC1"/>
    <w:rsid w:val="004E03F9"/>
    <w:rsid w:val="004E0E7C"/>
    <w:rsid w:val="004E130E"/>
    <w:rsid w:val="004E1B11"/>
    <w:rsid w:val="004E1BCD"/>
    <w:rsid w:val="004E1C02"/>
    <w:rsid w:val="004E1CD2"/>
    <w:rsid w:val="004E2056"/>
    <w:rsid w:val="004E2843"/>
    <w:rsid w:val="004E309C"/>
    <w:rsid w:val="004E4675"/>
    <w:rsid w:val="004E58BA"/>
    <w:rsid w:val="004E5CDB"/>
    <w:rsid w:val="004E6735"/>
    <w:rsid w:val="004E6770"/>
    <w:rsid w:val="004F11D9"/>
    <w:rsid w:val="004F1269"/>
    <w:rsid w:val="004F2678"/>
    <w:rsid w:val="004F2CE9"/>
    <w:rsid w:val="004F3205"/>
    <w:rsid w:val="004F597D"/>
    <w:rsid w:val="004F5F29"/>
    <w:rsid w:val="004F608E"/>
    <w:rsid w:val="004F6636"/>
    <w:rsid w:val="004F753C"/>
    <w:rsid w:val="005005B5"/>
    <w:rsid w:val="00500C56"/>
    <w:rsid w:val="00500D55"/>
    <w:rsid w:val="005018FE"/>
    <w:rsid w:val="00501CBA"/>
    <w:rsid w:val="00501F06"/>
    <w:rsid w:val="0050615A"/>
    <w:rsid w:val="00506EDA"/>
    <w:rsid w:val="00507EF2"/>
    <w:rsid w:val="00511534"/>
    <w:rsid w:val="00511664"/>
    <w:rsid w:val="00511D77"/>
    <w:rsid w:val="00512B06"/>
    <w:rsid w:val="00512DB8"/>
    <w:rsid w:val="005132E3"/>
    <w:rsid w:val="00514492"/>
    <w:rsid w:val="0051538C"/>
    <w:rsid w:val="00515BC0"/>
    <w:rsid w:val="00516E1E"/>
    <w:rsid w:val="00520977"/>
    <w:rsid w:val="00520DEF"/>
    <w:rsid w:val="0052136E"/>
    <w:rsid w:val="00522F4D"/>
    <w:rsid w:val="005241AA"/>
    <w:rsid w:val="005242F5"/>
    <w:rsid w:val="00524FA2"/>
    <w:rsid w:val="005261FA"/>
    <w:rsid w:val="00530581"/>
    <w:rsid w:val="00533DD2"/>
    <w:rsid w:val="00536C08"/>
    <w:rsid w:val="00536C20"/>
    <w:rsid w:val="005402F2"/>
    <w:rsid w:val="00540E2E"/>
    <w:rsid w:val="005423C9"/>
    <w:rsid w:val="0054404B"/>
    <w:rsid w:val="0054408C"/>
    <w:rsid w:val="00544B8F"/>
    <w:rsid w:val="00546081"/>
    <w:rsid w:val="00546857"/>
    <w:rsid w:val="00547A0E"/>
    <w:rsid w:val="00550A82"/>
    <w:rsid w:val="00551057"/>
    <w:rsid w:val="0055489C"/>
    <w:rsid w:val="00556AD3"/>
    <w:rsid w:val="00557FD0"/>
    <w:rsid w:val="005604EF"/>
    <w:rsid w:val="00562BFB"/>
    <w:rsid w:val="005653D5"/>
    <w:rsid w:val="00565956"/>
    <w:rsid w:val="00565E5A"/>
    <w:rsid w:val="005677BA"/>
    <w:rsid w:val="0057037D"/>
    <w:rsid w:val="0057112E"/>
    <w:rsid w:val="00572087"/>
    <w:rsid w:val="005727CA"/>
    <w:rsid w:val="00572A89"/>
    <w:rsid w:val="0057315B"/>
    <w:rsid w:val="00574319"/>
    <w:rsid w:val="005762C9"/>
    <w:rsid w:val="005768B7"/>
    <w:rsid w:val="00581072"/>
    <w:rsid w:val="005814F1"/>
    <w:rsid w:val="0058244A"/>
    <w:rsid w:val="00582DE4"/>
    <w:rsid w:val="005834D0"/>
    <w:rsid w:val="00583D4E"/>
    <w:rsid w:val="0058401E"/>
    <w:rsid w:val="00584299"/>
    <w:rsid w:val="005860B4"/>
    <w:rsid w:val="00586398"/>
    <w:rsid w:val="00591159"/>
    <w:rsid w:val="005917CA"/>
    <w:rsid w:val="005928D3"/>
    <w:rsid w:val="00592F55"/>
    <w:rsid w:val="00594A02"/>
    <w:rsid w:val="00597AC7"/>
    <w:rsid w:val="005A15A9"/>
    <w:rsid w:val="005A1983"/>
    <w:rsid w:val="005A2078"/>
    <w:rsid w:val="005A28F8"/>
    <w:rsid w:val="005A3F7D"/>
    <w:rsid w:val="005A508C"/>
    <w:rsid w:val="005A6A17"/>
    <w:rsid w:val="005A6C26"/>
    <w:rsid w:val="005A7945"/>
    <w:rsid w:val="005A7CCA"/>
    <w:rsid w:val="005B05EC"/>
    <w:rsid w:val="005B2423"/>
    <w:rsid w:val="005B2E93"/>
    <w:rsid w:val="005B3C89"/>
    <w:rsid w:val="005B67CE"/>
    <w:rsid w:val="005C0638"/>
    <w:rsid w:val="005C09CD"/>
    <w:rsid w:val="005C3794"/>
    <w:rsid w:val="005C4971"/>
    <w:rsid w:val="005C5232"/>
    <w:rsid w:val="005C54FA"/>
    <w:rsid w:val="005C6AD9"/>
    <w:rsid w:val="005C6F0C"/>
    <w:rsid w:val="005C7D2E"/>
    <w:rsid w:val="005D0525"/>
    <w:rsid w:val="005D0A9A"/>
    <w:rsid w:val="005D0C13"/>
    <w:rsid w:val="005D1766"/>
    <w:rsid w:val="005D30A6"/>
    <w:rsid w:val="005D3478"/>
    <w:rsid w:val="005D52C5"/>
    <w:rsid w:val="005D5672"/>
    <w:rsid w:val="005D5A10"/>
    <w:rsid w:val="005D692C"/>
    <w:rsid w:val="005D6C6B"/>
    <w:rsid w:val="005D732C"/>
    <w:rsid w:val="005E0C82"/>
    <w:rsid w:val="005E28F2"/>
    <w:rsid w:val="005E4FBD"/>
    <w:rsid w:val="005E5A90"/>
    <w:rsid w:val="005E6EF4"/>
    <w:rsid w:val="005E7822"/>
    <w:rsid w:val="005F049C"/>
    <w:rsid w:val="005F2426"/>
    <w:rsid w:val="005F2D2B"/>
    <w:rsid w:val="005F3693"/>
    <w:rsid w:val="005F4BF5"/>
    <w:rsid w:val="005F5566"/>
    <w:rsid w:val="005F57FA"/>
    <w:rsid w:val="005F72FC"/>
    <w:rsid w:val="005F7353"/>
    <w:rsid w:val="006028BB"/>
    <w:rsid w:val="0060291A"/>
    <w:rsid w:val="00602F20"/>
    <w:rsid w:val="00603CB0"/>
    <w:rsid w:val="00603EB8"/>
    <w:rsid w:val="00604FB7"/>
    <w:rsid w:val="00605C6A"/>
    <w:rsid w:val="00607C0C"/>
    <w:rsid w:val="00607E23"/>
    <w:rsid w:val="00610594"/>
    <w:rsid w:val="0061074E"/>
    <w:rsid w:val="006107A3"/>
    <w:rsid w:val="006128A4"/>
    <w:rsid w:val="00613011"/>
    <w:rsid w:val="0061331D"/>
    <w:rsid w:val="006136B3"/>
    <w:rsid w:val="00614276"/>
    <w:rsid w:val="006143DF"/>
    <w:rsid w:val="0061599B"/>
    <w:rsid w:val="00615DEF"/>
    <w:rsid w:val="00616F77"/>
    <w:rsid w:val="00620890"/>
    <w:rsid w:val="00620C34"/>
    <w:rsid w:val="00623360"/>
    <w:rsid w:val="0062407B"/>
    <w:rsid w:val="00625E31"/>
    <w:rsid w:val="006267DA"/>
    <w:rsid w:val="00627DE7"/>
    <w:rsid w:val="00630179"/>
    <w:rsid w:val="0063018D"/>
    <w:rsid w:val="00634641"/>
    <w:rsid w:val="00636571"/>
    <w:rsid w:val="00640AD2"/>
    <w:rsid w:val="00640DB9"/>
    <w:rsid w:val="00641A8A"/>
    <w:rsid w:val="00641F3C"/>
    <w:rsid w:val="006426B7"/>
    <w:rsid w:val="00642841"/>
    <w:rsid w:val="00643239"/>
    <w:rsid w:val="00645F2E"/>
    <w:rsid w:val="00647543"/>
    <w:rsid w:val="006475C4"/>
    <w:rsid w:val="00647983"/>
    <w:rsid w:val="00647F1A"/>
    <w:rsid w:val="006504E3"/>
    <w:rsid w:val="00652A97"/>
    <w:rsid w:val="00652D4D"/>
    <w:rsid w:val="0065379D"/>
    <w:rsid w:val="00653DCD"/>
    <w:rsid w:val="00653E22"/>
    <w:rsid w:val="00654583"/>
    <w:rsid w:val="00654A37"/>
    <w:rsid w:val="00656FDF"/>
    <w:rsid w:val="00660137"/>
    <w:rsid w:val="00660858"/>
    <w:rsid w:val="00660D88"/>
    <w:rsid w:val="00661232"/>
    <w:rsid w:val="00662615"/>
    <w:rsid w:val="00662FAA"/>
    <w:rsid w:val="00663DB3"/>
    <w:rsid w:val="00663E72"/>
    <w:rsid w:val="00664382"/>
    <w:rsid w:val="00664A4D"/>
    <w:rsid w:val="006652DA"/>
    <w:rsid w:val="00665331"/>
    <w:rsid w:val="0066543F"/>
    <w:rsid w:val="00665A3E"/>
    <w:rsid w:val="00665AE7"/>
    <w:rsid w:val="00665C5B"/>
    <w:rsid w:val="00665C9A"/>
    <w:rsid w:val="00667249"/>
    <w:rsid w:val="006700F0"/>
    <w:rsid w:val="006709C3"/>
    <w:rsid w:val="00672713"/>
    <w:rsid w:val="00673C42"/>
    <w:rsid w:val="00674B5A"/>
    <w:rsid w:val="00675729"/>
    <w:rsid w:val="00677805"/>
    <w:rsid w:val="00677F36"/>
    <w:rsid w:val="006810D1"/>
    <w:rsid w:val="0068184B"/>
    <w:rsid w:val="006818AB"/>
    <w:rsid w:val="0068298F"/>
    <w:rsid w:val="0068410B"/>
    <w:rsid w:val="006842E8"/>
    <w:rsid w:val="00684766"/>
    <w:rsid w:val="00686649"/>
    <w:rsid w:val="0068752A"/>
    <w:rsid w:val="0069031A"/>
    <w:rsid w:val="00693457"/>
    <w:rsid w:val="00693757"/>
    <w:rsid w:val="00694E93"/>
    <w:rsid w:val="00697D34"/>
    <w:rsid w:val="00697E03"/>
    <w:rsid w:val="006A0000"/>
    <w:rsid w:val="006A0F97"/>
    <w:rsid w:val="006A103A"/>
    <w:rsid w:val="006A1B48"/>
    <w:rsid w:val="006A3265"/>
    <w:rsid w:val="006A4EE8"/>
    <w:rsid w:val="006A5055"/>
    <w:rsid w:val="006A6D04"/>
    <w:rsid w:val="006A6D89"/>
    <w:rsid w:val="006B17CA"/>
    <w:rsid w:val="006B1A27"/>
    <w:rsid w:val="006B1F51"/>
    <w:rsid w:val="006B3B30"/>
    <w:rsid w:val="006B6694"/>
    <w:rsid w:val="006B6E7C"/>
    <w:rsid w:val="006B7876"/>
    <w:rsid w:val="006C0CA4"/>
    <w:rsid w:val="006C1DCA"/>
    <w:rsid w:val="006C38C6"/>
    <w:rsid w:val="006C6190"/>
    <w:rsid w:val="006C6FFB"/>
    <w:rsid w:val="006D15E2"/>
    <w:rsid w:val="006D2BB4"/>
    <w:rsid w:val="006D3634"/>
    <w:rsid w:val="006D3A6A"/>
    <w:rsid w:val="006D3D51"/>
    <w:rsid w:val="006D48C9"/>
    <w:rsid w:val="006D55D9"/>
    <w:rsid w:val="006D76FD"/>
    <w:rsid w:val="006E17A7"/>
    <w:rsid w:val="006E182E"/>
    <w:rsid w:val="006E1C54"/>
    <w:rsid w:val="006E1E75"/>
    <w:rsid w:val="006E2100"/>
    <w:rsid w:val="006E5009"/>
    <w:rsid w:val="006E7233"/>
    <w:rsid w:val="006E7359"/>
    <w:rsid w:val="006E798F"/>
    <w:rsid w:val="006F243C"/>
    <w:rsid w:val="006F2ACD"/>
    <w:rsid w:val="006F2F80"/>
    <w:rsid w:val="006F2FF5"/>
    <w:rsid w:val="006F341C"/>
    <w:rsid w:val="006F4154"/>
    <w:rsid w:val="006F5CC3"/>
    <w:rsid w:val="006F5E18"/>
    <w:rsid w:val="006F640C"/>
    <w:rsid w:val="00700144"/>
    <w:rsid w:val="007019C8"/>
    <w:rsid w:val="007022F7"/>
    <w:rsid w:val="007022F8"/>
    <w:rsid w:val="00702A54"/>
    <w:rsid w:val="0070361D"/>
    <w:rsid w:val="007046DE"/>
    <w:rsid w:val="00704CB9"/>
    <w:rsid w:val="0070521A"/>
    <w:rsid w:val="007056FB"/>
    <w:rsid w:val="00706664"/>
    <w:rsid w:val="00707B8F"/>
    <w:rsid w:val="0071026F"/>
    <w:rsid w:val="007126F3"/>
    <w:rsid w:val="00713015"/>
    <w:rsid w:val="007140EC"/>
    <w:rsid w:val="007143C5"/>
    <w:rsid w:val="00714434"/>
    <w:rsid w:val="00715783"/>
    <w:rsid w:val="00717519"/>
    <w:rsid w:val="007176DA"/>
    <w:rsid w:val="00717DDF"/>
    <w:rsid w:val="00720024"/>
    <w:rsid w:val="00720D4D"/>
    <w:rsid w:val="00721337"/>
    <w:rsid w:val="00721E76"/>
    <w:rsid w:val="00721F04"/>
    <w:rsid w:val="00724564"/>
    <w:rsid w:val="00725054"/>
    <w:rsid w:val="007259A7"/>
    <w:rsid w:val="00725AD0"/>
    <w:rsid w:val="00725EED"/>
    <w:rsid w:val="007262D2"/>
    <w:rsid w:val="00727288"/>
    <w:rsid w:val="00732C23"/>
    <w:rsid w:val="00732EE2"/>
    <w:rsid w:val="00733EE5"/>
    <w:rsid w:val="00740347"/>
    <w:rsid w:val="007405F6"/>
    <w:rsid w:val="00740BCF"/>
    <w:rsid w:val="00741DBC"/>
    <w:rsid w:val="00742E79"/>
    <w:rsid w:val="00743332"/>
    <w:rsid w:val="00743C59"/>
    <w:rsid w:val="0074464C"/>
    <w:rsid w:val="0074480D"/>
    <w:rsid w:val="00744F3F"/>
    <w:rsid w:val="00746D20"/>
    <w:rsid w:val="007474C9"/>
    <w:rsid w:val="00750112"/>
    <w:rsid w:val="00750546"/>
    <w:rsid w:val="007515D8"/>
    <w:rsid w:val="00752DB9"/>
    <w:rsid w:val="00752E92"/>
    <w:rsid w:val="0075470D"/>
    <w:rsid w:val="00754A4F"/>
    <w:rsid w:val="00755444"/>
    <w:rsid w:val="00755794"/>
    <w:rsid w:val="007577AC"/>
    <w:rsid w:val="00762192"/>
    <w:rsid w:val="00762FB9"/>
    <w:rsid w:val="00763124"/>
    <w:rsid w:val="00763641"/>
    <w:rsid w:val="0076375C"/>
    <w:rsid w:val="00764E4E"/>
    <w:rsid w:val="007651BA"/>
    <w:rsid w:val="0076549F"/>
    <w:rsid w:val="007655D0"/>
    <w:rsid w:val="007656ED"/>
    <w:rsid w:val="00765B04"/>
    <w:rsid w:val="00765FD3"/>
    <w:rsid w:val="007708AF"/>
    <w:rsid w:val="00770CD4"/>
    <w:rsid w:val="007725FD"/>
    <w:rsid w:val="00772AA3"/>
    <w:rsid w:val="00772D9E"/>
    <w:rsid w:val="007730A8"/>
    <w:rsid w:val="0077375F"/>
    <w:rsid w:val="0077592B"/>
    <w:rsid w:val="00776549"/>
    <w:rsid w:val="00776A1A"/>
    <w:rsid w:val="00776FD4"/>
    <w:rsid w:val="007775D3"/>
    <w:rsid w:val="00780777"/>
    <w:rsid w:val="00781223"/>
    <w:rsid w:val="0078178C"/>
    <w:rsid w:val="0078195E"/>
    <w:rsid w:val="00784B0E"/>
    <w:rsid w:val="0078720C"/>
    <w:rsid w:val="00790F3B"/>
    <w:rsid w:val="00793B89"/>
    <w:rsid w:val="00794068"/>
    <w:rsid w:val="0079574A"/>
    <w:rsid w:val="0079585D"/>
    <w:rsid w:val="00795A36"/>
    <w:rsid w:val="0079616F"/>
    <w:rsid w:val="007963D2"/>
    <w:rsid w:val="00796ADC"/>
    <w:rsid w:val="0079765B"/>
    <w:rsid w:val="007A05CC"/>
    <w:rsid w:val="007A33DA"/>
    <w:rsid w:val="007A396D"/>
    <w:rsid w:val="007A3F7B"/>
    <w:rsid w:val="007A4E62"/>
    <w:rsid w:val="007A5C39"/>
    <w:rsid w:val="007A6A38"/>
    <w:rsid w:val="007B0D2A"/>
    <w:rsid w:val="007B1011"/>
    <w:rsid w:val="007B2131"/>
    <w:rsid w:val="007B265E"/>
    <w:rsid w:val="007B277D"/>
    <w:rsid w:val="007B3729"/>
    <w:rsid w:val="007B4443"/>
    <w:rsid w:val="007B4D5F"/>
    <w:rsid w:val="007B64CA"/>
    <w:rsid w:val="007B7156"/>
    <w:rsid w:val="007B747A"/>
    <w:rsid w:val="007C0E18"/>
    <w:rsid w:val="007C136F"/>
    <w:rsid w:val="007C196C"/>
    <w:rsid w:val="007C349E"/>
    <w:rsid w:val="007C37D9"/>
    <w:rsid w:val="007C4D71"/>
    <w:rsid w:val="007C640C"/>
    <w:rsid w:val="007C7514"/>
    <w:rsid w:val="007D008C"/>
    <w:rsid w:val="007D00BD"/>
    <w:rsid w:val="007D048A"/>
    <w:rsid w:val="007D1460"/>
    <w:rsid w:val="007D304F"/>
    <w:rsid w:val="007D3778"/>
    <w:rsid w:val="007D46E8"/>
    <w:rsid w:val="007D48E7"/>
    <w:rsid w:val="007D6398"/>
    <w:rsid w:val="007D6AD3"/>
    <w:rsid w:val="007D72AE"/>
    <w:rsid w:val="007D7844"/>
    <w:rsid w:val="007D7DD5"/>
    <w:rsid w:val="007E333F"/>
    <w:rsid w:val="007E5D9E"/>
    <w:rsid w:val="007E741C"/>
    <w:rsid w:val="007F24B7"/>
    <w:rsid w:val="007F27B2"/>
    <w:rsid w:val="007F37DC"/>
    <w:rsid w:val="007F43CB"/>
    <w:rsid w:val="007F46CB"/>
    <w:rsid w:val="007F5CC2"/>
    <w:rsid w:val="007F5E22"/>
    <w:rsid w:val="007F5EA7"/>
    <w:rsid w:val="0080058A"/>
    <w:rsid w:val="00800B3C"/>
    <w:rsid w:val="00800E50"/>
    <w:rsid w:val="00801940"/>
    <w:rsid w:val="00801C6B"/>
    <w:rsid w:val="00802D0D"/>
    <w:rsid w:val="00804B0F"/>
    <w:rsid w:val="008057ED"/>
    <w:rsid w:val="0080756A"/>
    <w:rsid w:val="00810E4A"/>
    <w:rsid w:val="008119F2"/>
    <w:rsid w:val="00811C4C"/>
    <w:rsid w:val="00811FB1"/>
    <w:rsid w:val="008127D0"/>
    <w:rsid w:val="008128C9"/>
    <w:rsid w:val="00812B8B"/>
    <w:rsid w:val="00814ECB"/>
    <w:rsid w:val="0081639D"/>
    <w:rsid w:val="008205BF"/>
    <w:rsid w:val="00820731"/>
    <w:rsid w:val="00820BD6"/>
    <w:rsid w:val="00821134"/>
    <w:rsid w:val="0082368A"/>
    <w:rsid w:val="0082435C"/>
    <w:rsid w:val="008247BB"/>
    <w:rsid w:val="00824991"/>
    <w:rsid w:val="008263D2"/>
    <w:rsid w:val="00826525"/>
    <w:rsid w:val="0083162E"/>
    <w:rsid w:val="00831986"/>
    <w:rsid w:val="00831DBC"/>
    <w:rsid w:val="00831EB5"/>
    <w:rsid w:val="00832A24"/>
    <w:rsid w:val="00832B8B"/>
    <w:rsid w:val="00832DC0"/>
    <w:rsid w:val="00834757"/>
    <w:rsid w:val="008359E7"/>
    <w:rsid w:val="00835EC4"/>
    <w:rsid w:val="0083617E"/>
    <w:rsid w:val="008373E9"/>
    <w:rsid w:val="00837872"/>
    <w:rsid w:val="00841421"/>
    <w:rsid w:val="00841596"/>
    <w:rsid w:val="0084268C"/>
    <w:rsid w:val="008434BA"/>
    <w:rsid w:val="00843A21"/>
    <w:rsid w:val="00845409"/>
    <w:rsid w:val="00846093"/>
    <w:rsid w:val="00850865"/>
    <w:rsid w:val="0085193E"/>
    <w:rsid w:val="008522D5"/>
    <w:rsid w:val="008523B7"/>
    <w:rsid w:val="008528F9"/>
    <w:rsid w:val="00855433"/>
    <w:rsid w:val="00855C41"/>
    <w:rsid w:val="00856BB7"/>
    <w:rsid w:val="008602C9"/>
    <w:rsid w:val="00860706"/>
    <w:rsid w:val="00861325"/>
    <w:rsid w:val="00862FCD"/>
    <w:rsid w:val="008649F6"/>
    <w:rsid w:val="00864FDE"/>
    <w:rsid w:val="0086572F"/>
    <w:rsid w:val="00865925"/>
    <w:rsid w:val="008663F0"/>
    <w:rsid w:val="00866C5F"/>
    <w:rsid w:val="00866D84"/>
    <w:rsid w:val="0087027A"/>
    <w:rsid w:val="00870484"/>
    <w:rsid w:val="00871014"/>
    <w:rsid w:val="00872046"/>
    <w:rsid w:val="00873EA1"/>
    <w:rsid w:val="00874028"/>
    <w:rsid w:val="00875776"/>
    <w:rsid w:val="0087603C"/>
    <w:rsid w:val="00880236"/>
    <w:rsid w:val="0088041D"/>
    <w:rsid w:val="008829F4"/>
    <w:rsid w:val="00882C23"/>
    <w:rsid w:val="008845CF"/>
    <w:rsid w:val="0088573E"/>
    <w:rsid w:val="0088588B"/>
    <w:rsid w:val="00886083"/>
    <w:rsid w:val="008871AE"/>
    <w:rsid w:val="008906E7"/>
    <w:rsid w:val="00890D9C"/>
    <w:rsid w:val="0089191A"/>
    <w:rsid w:val="008925BF"/>
    <w:rsid w:val="00892F9F"/>
    <w:rsid w:val="00892FDE"/>
    <w:rsid w:val="00894D0A"/>
    <w:rsid w:val="008950EC"/>
    <w:rsid w:val="00895101"/>
    <w:rsid w:val="00895FA8"/>
    <w:rsid w:val="00896804"/>
    <w:rsid w:val="008A09AE"/>
    <w:rsid w:val="008A0F43"/>
    <w:rsid w:val="008A3350"/>
    <w:rsid w:val="008A3FE6"/>
    <w:rsid w:val="008A40B8"/>
    <w:rsid w:val="008A5E56"/>
    <w:rsid w:val="008A648D"/>
    <w:rsid w:val="008A70F0"/>
    <w:rsid w:val="008B01BA"/>
    <w:rsid w:val="008B058A"/>
    <w:rsid w:val="008B186D"/>
    <w:rsid w:val="008B1C57"/>
    <w:rsid w:val="008B33F3"/>
    <w:rsid w:val="008B37A6"/>
    <w:rsid w:val="008B42E3"/>
    <w:rsid w:val="008B49EB"/>
    <w:rsid w:val="008B645C"/>
    <w:rsid w:val="008B6D05"/>
    <w:rsid w:val="008B7C83"/>
    <w:rsid w:val="008C0718"/>
    <w:rsid w:val="008C11DD"/>
    <w:rsid w:val="008C310A"/>
    <w:rsid w:val="008C4035"/>
    <w:rsid w:val="008C4473"/>
    <w:rsid w:val="008C4C35"/>
    <w:rsid w:val="008C71E3"/>
    <w:rsid w:val="008C7DD3"/>
    <w:rsid w:val="008D0630"/>
    <w:rsid w:val="008D1AC6"/>
    <w:rsid w:val="008D2131"/>
    <w:rsid w:val="008D23C2"/>
    <w:rsid w:val="008D24D2"/>
    <w:rsid w:val="008D38E4"/>
    <w:rsid w:val="008D439A"/>
    <w:rsid w:val="008D5558"/>
    <w:rsid w:val="008D60F8"/>
    <w:rsid w:val="008D6267"/>
    <w:rsid w:val="008D69F9"/>
    <w:rsid w:val="008D761D"/>
    <w:rsid w:val="008E09F5"/>
    <w:rsid w:val="008E1A30"/>
    <w:rsid w:val="008E21D5"/>
    <w:rsid w:val="008E2348"/>
    <w:rsid w:val="008E2FFD"/>
    <w:rsid w:val="008E47CD"/>
    <w:rsid w:val="008E4B1B"/>
    <w:rsid w:val="008E5DD8"/>
    <w:rsid w:val="008E639B"/>
    <w:rsid w:val="008F0FBA"/>
    <w:rsid w:val="008F115F"/>
    <w:rsid w:val="008F16ED"/>
    <w:rsid w:val="008F2386"/>
    <w:rsid w:val="008F2460"/>
    <w:rsid w:val="008F538A"/>
    <w:rsid w:val="008F754F"/>
    <w:rsid w:val="00900491"/>
    <w:rsid w:val="009018C5"/>
    <w:rsid w:val="00901EF9"/>
    <w:rsid w:val="0090309C"/>
    <w:rsid w:val="00903338"/>
    <w:rsid w:val="0090335F"/>
    <w:rsid w:val="00904A96"/>
    <w:rsid w:val="009077F7"/>
    <w:rsid w:val="00907C0D"/>
    <w:rsid w:val="00911367"/>
    <w:rsid w:val="009126F3"/>
    <w:rsid w:val="00912B1F"/>
    <w:rsid w:val="0091398F"/>
    <w:rsid w:val="0091640E"/>
    <w:rsid w:val="0091700C"/>
    <w:rsid w:val="00917B35"/>
    <w:rsid w:val="00917DE1"/>
    <w:rsid w:val="009202E1"/>
    <w:rsid w:val="00920AC1"/>
    <w:rsid w:val="00920C6C"/>
    <w:rsid w:val="00921699"/>
    <w:rsid w:val="00921BC0"/>
    <w:rsid w:val="00923F55"/>
    <w:rsid w:val="009245D2"/>
    <w:rsid w:val="00925378"/>
    <w:rsid w:val="00925A44"/>
    <w:rsid w:val="009261F6"/>
    <w:rsid w:val="00926403"/>
    <w:rsid w:val="009271D5"/>
    <w:rsid w:val="0093052C"/>
    <w:rsid w:val="00930BA4"/>
    <w:rsid w:val="009311DC"/>
    <w:rsid w:val="00931A6C"/>
    <w:rsid w:val="0093546F"/>
    <w:rsid w:val="00935DE2"/>
    <w:rsid w:val="009377C3"/>
    <w:rsid w:val="00940FEC"/>
    <w:rsid w:val="00941FB2"/>
    <w:rsid w:val="00942F77"/>
    <w:rsid w:val="00943306"/>
    <w:rsid w:val="00945050"/>
    <w:rsid w:val="009465D4"/>
    <w:rsid w:val="00946F38"/>
    <w:rsid w:val="00947621"/>
    <w:rsid w:val="00947669"/>
    <w:rsid w:val="00947730"/>
    <w:rsid w:val="00951170"/>
    <w:rsid w:val="009519E5"/>
    <w:rsid w:val="00951A96"/>
    <w:rsid w:val="00955E28"/>
    <w:rsid w:val="00956472"/>
    <w:rsid w:val="00956561"/>
    <w:rsid w:val="009565C0"/>
    <w:rsid w:val="00960324"/>
    <w:rsid w:val="00960E64"/>
    <w:rsid w:val="00961644"/>
    <w:rsid w:val="0096262F"/>
    <w:rsid w:val="00962B9A"/>
    <w:rsid w:val="00963388"/>
    <w:rsid w:val="00963A7E"/>
    <w:rsid w:val="00967051"/>
    <w:rsid w:val="0097092C"/>
    <w:rsid w:val="00972276"/>
    <w:rsid w:val="009725CB"/>
    <w:rsid w:val="009734C9"/>
    <w:rsid w:val="009737C5"/>
    <w:rsid w:val="00973D8D"/>
    <w:rsid w:val="0097420F"/>
    <w:rsid w:val="00974778"/>
    <w:rsid w:val="00975DC4"/>
    <w:rsid w:val="009769F6"/>
    <w:rsid w:val="00976E71"/>
    <w:rsid w:val="009772D3"/>
    <w:rsid w:val="00977E4B"/>
    <w:rsid w:val="0098000B"/>
    <w:rsid w:val="009811C2"/>
    <w:rsid w:val="0098215D"/>
    <w:rsid w:val="009822AE"/>
    <w:rsid w:val="0098422D"/>
    <w:rsid w:val="00987AB9"/>
    <w:rsid w:val="00990222"/>
    <w:rsid w:val="00990F87"/>
    <w:rsid w:val="0099100D"/>
    <w:rsid w:val="0099160B"/>
    <w:rsid w:val="00994F38"/>
    <w:rsid w:val="0099632F"/>
    <w:rsid w:val="00996404"/>
    <w:rsid w:val="009973E1"/>
    <w:rsid w:val="00997AB7"/>
    <w:rsid w:val="009A475F"/>
    <w:rsid w:val="009A4E3F"/>
    <w:rsid w:val="009A5E2E"/>
    <w:rsid w:val="009A69FB"/>
    <w:rsid w:val="009B2BDB"/>
    <w:rsid w:val="009B347F"/>
    <w:rsid w:val="009B35FE"/>
    <w:rsid w:val="009B4CE1"/>
    <w:rsid w:val="009B536A"/>
    <w:rsid w:val="009B6293"/>
    <w:rsid w:val="009B6FDE"/>
    <w:rsid w:val="009B7AE9"/>
    <w:rsid w:val="009B7C7A"/>
    <w:rsid w:val="009C25C9"/>
    <w:rsid w:val="009C32DF"/>
    <w:rsid w:val="009C3E00"/>
    <w:rsid w:val="009C5205"/>
    <w:rsid w:val="009C63AA"/>
    <w:rsid w:val="009C6E7B"/>
    <w:rsid w:val="009C72BF"/>
    <w:rsid w:val="009C7EEF"/>
    <w:rsid w:val="009D03A7"/>
    <w:rsid w:val="009D1865"/>
    <w:rsid w:val="009D32C3"/>
    <w:rsid w:val="009D388C"/>
    <w:rsid w:val="009D3EFB"/>
    <w:rsid w:val="009D42D5"/>
    <w:rsid w:val="009D4671"/>
    <w:rsid w:val="009D49B4"/>
    <w:rsid w:val="009D51A9"/>
    <w:rsid w:val="009D731A"/>
    <w:rsid w:val="009E2176"/>
    <w:rsid w:val="009E35EA"/>
    <w:rsid w:val="009E5A1F"/>
    <w:rsid w:val="009E5C24"/>
    <w:rsid w:val="009E5D45"/>
    <w:rsid w:val="009E61BB"/>
    <w:rsid w:val="009E6ED2"/>
    <w:rsid w:val="009E706D"/>
    <w:rsid w:val="009F0B13"/>
    <w:rsid w:val="009F1BC9"/>
    <w:rsid w:val="009F2644"/>
    <w:rsid w:val="009F2EA0"/>
    <w:rsid w:val="009F2F5C"/>
    <w:rsid w:val="009F3849"/>
    <w:rsid w:val="009F3CC0"/>
    <w:rsid w:val="009F5351"/>
    <w:rsid w:val="009F56F3"/>
    <w:rsid w:val="009F5C05"/>
    <w:rsid w:val="009F5F0D"/>
    <w:rsid w:val="00A00552"/>
    <w:rsid w:val="00A00AAE"/>
    <w:rsid w:val="00A01D2D"/>
    <w:rsid w:val="00A01F97"/>
    <w:rsid w:val="00A01FC3"/>
    <w:rsid w:val="00A02174"/>
    <w:rsid w:val="00A03E84"/>
    <w:rsid w:val="00A046DD"/>
    <w:rsid w:val="00A0547D"/>
    <w:rsid w:val="00A074F9"/>
    <w:rsid w:val="00A07783"/>
    <w:rsid w:val="00A07DC1"/>
    <w:rsid w:val="00A103E0"/>
    <w:rsid w:val="00A116CA"/>
    <w:rsid w:val="00A11CBD"/>
    <w:rsid w:val="00A11CE1"/>
    <w:rsid w:val="00A11F92"/>
    <w:rsid w:val="00A12157"/>
    <w:rsid w:val="00A125CD"/>
    <w:rsid w:val="00A13135"/>
    <w:rsid w:val="00A22880"/>
    <w:rsid w:val="00A23FDA"/>
    <w:rsid w:val="00A2576D"/>
    <w:rsid w:val="00A27448"/>
    <w:rsid w:val="00A2752E"/>
    <w:rsid w:val="00A314F8"/>
    <w:rsid w:val="00A31818"/>
    <w:rsid w:val="00A31C54"/>
    <w:rsid w:val="00A32577"/>
    <w:rsid w:val="00A33BBA"/>
    <w:rsid w:val="00A35876"/>
    <w:rsid w:val="00A36560"/>
    <w:rsid w:val="00A36B54"/>
    <w:rsid w:val="00A36F54"/>
    <w:rsid w:val="00A3705D"/>
    <w:rsid w:val="00A40127"/>
    <w:rsid w:val="00A40E6D"/>
    <w:rsid w:val="00A413F5"/>
    <w:rsid w:val="00A41696"/>
    <w:rsid w:val="00A43766"/>
    <w:rsid w:val="00A4400B"/>
    <w:rsid w:val="00A4734B"/>
    <w:rsid w:val="00A533E9"/>
    <w:rsid w:val="00A53AF4"/>
    <w:rsid w:val="00A53CE7"/>
    <w:rsid w:val="00A56784"/>
    <w:rsid w:val="00A576DE"/>
    <w:rsid w:val="00A57AE9"/>
    <w:rsid w:val="00A60BEA"/>
    <w:rsid w:val="00A60C3B"/>
    <w:rsid w:val="00A61B97"/>
    <w:rsid w:val="00A61CD2"/>
    <w:rsid w:val="00A61EAB"/>
    <w:rsid w:val="00A631FE"/>
    <w:rsid w:val="00A6471B"/>
    <w:rsid w:val="00A64916"/>
    <w:rsid w:val="00A64D22"/>
    <w:rsid w:val="00A65D1D"/>
    <w:rsid w:val="00A66106"/>
    <w:rsid w:val="00A66D09"/>
    <w:rsid w:val="00A67D31"/>
    <w:rsid w:val="00A67F86"/>
    <w:rsid w:val="00A706CB"/>
    <w:rsid w:val="00A706EE"/>
    <w:rsid w:val="00A70F0D"/>
    <w:rsid w:val="00A710C9"/>
    <w:rsid w:val="00A72405"/>
    <w:rsid w:val="00A73F91"/>
    <w:rsid w:val="00A752A2"/>
    <w:rsid w:val="00A75B63"/>
    <w:rsid w:val="00A77271"/>
    <w:rsid w:val="00A77816"/>
    <w:rsid w:val="00A77A0D"/>
    <w:rsid w:val="00A77F1B"/>
    <w:rsid w:val="00A803D4"/>
    <w:rsid w:val="00A81DEF"/>
    <w:rsid w:val="00A82475"/>
    <w:rsid w:val="00A82E21"/>
    <w:rsid w:val="00A83051"/>
    <w:rsid w:val="00A832D6"/>
    <w:rsid w:val="00A83A7D"/>
    <w:rsid w:val="00A8412E"/>
    <w:rsid w:val="00A84AE3"/>
    <w:rsid w:val="00A85652"/>
    <w:rsid w:val="00A866FC"/>
    <w:rsid w:val="00A86C33"/>
    <w:rsid w:val="00A86E3B"/>
    <w:rsid w:val="00A87638"/>
    <w:rsid w:val="00A878F7"/>
    <w:rsid w:val="00A907FE"/>
    <w:rsid w:val="00A910D3"/>
    <w:rsid w:val="00A964D4"/>
    <w:rsid w:val="00A967B0"/>
    <w:rsid w:val="00A978E1"/>
    <w:rsid w:val="00AA0A9D"/>
    <w:rsid w:val="00AA132E"/>
    <w:rsid w:val="00AA169A"/>
    <w:rsid w:val="00AA22D8"/>
    <w:rsid w:val="00AA22F0"/>
    <w:rsid w:val="00AA42CB"/>
    <w:rsid w:val="00AA5FCF"/>
    <w:rsid w:val="00AA6D70"/>
    <w:rsid w:val="00AA6F0F"/>
    <w:rsid w:val="00AA71A4"/>
    <w:rsid w:val="00AA7D3B"/>
    <w:rsid w:val="00AB06E7"/>
    <w:rsid w:val="00AB1C75"/>
    <w:rsid w:val="00AB3865"/>
    <w:rsid w:val="00AB4051"/>
    <w:rsid w:val="00AB4079"/>
    <w:rsid w:val="00AB5B21"/>
    <w:rsid w:val="00AB5B6A"/>
    <w:rsid w:val="00AB73E5"/>
    <w:rsid w:val="00AB75D0"/>
    <w:rsid w:val="00AB79A0"/>
    <w:rsid w:val="00AB7F14"/>
    <w:rsid w:val="00AC1B15"/>
    <w:rsid w:val="00AC1C9A"/>
    <w:rsid w:val="00AC2371"/>
    <w:rsid w:val="00AC2AFE"/>
    <w:rsid w:val="00AC469B"/>
    <w:rsid w:val="00AC4BEF"/>
    <w:rsid w:val="00AC5090"/>
    <w:rsid w:val="00AC5A5C"/>
    <w:rsid w:val="00AC6B77"/>
    <w:rsid w:val="00AC732A"/>
    <w:rsid w:val="00AC7F55"/>
    <w:rsid w:val="00AD1ABF"/>
    <w:rsid w:val="00AD1ADE"/>
    <w:rsid w:val="00AD224B"/>
    <w:rsid w:val="00AD2E50"/>
    <w:rsid w:val="00AD4673"/>
    <w:rsid w:val="00AD58C6"/>
    <w:rsid w:val="00AE05E6"/>
    <w:rsid w:val="00AE0B30"/>
    <w:rsid w:val="00AE2107"/>
    <w:rsid w:val="00AE2D34"/>
    <w:rsid w:val="00AE312B"/>
    <w:rsid w:val="00AF1929"/>
    <w:rsid w:val="00AF1D1B"/>
    <w:rsid w:val="00AF1E02"/>
    <w:rsid w:val="00AF2C8B"/>
    <w:rsid w:val="00AF313D"/>
    <w:rsid w:val="00AF34C1"/>
    <w:rsid w:val="00AF3510"/>
    <w:rsid w:val="00AF3600"/>
    <w:rsid w:val="00AF48F1"/>
    <w:rsid w:val="00AF4D2D"/>
    <w:rsid w:val="00AF5D89"/>
    <w:rsid w:val="00AF6D1C"/>
    <w:rsid w:val="00B00FDC"/>
    <w:rsid w:val="00B019C5"/>
    <w:rsid w:val="00B02428"/>
    <w:rsid w:val="00B0316B"/>
    <w:rsid w:val="00B059B1"/>
    <w:rsid w:val="00B060D4"/>
    <w:rsid w:val="00B07755"/>
    <w:rsid w:val="00B11101"/>
    <w:rsid w:val="00B12C92"/>
    <w:rsid w:val="00B13950"/>
    <w:rsid w:val="00B13A8A"/>
    <w:rsid w:val="00B14197"/>
    <w:rsid w:val="00B151AE"/>
    <w:rsid w:val="00B15806"/>
    <w:rsid w:val="00B1600F"/>
    <w:rsid w:val="00B160C9"/>
    <w:rsid w:val="00B163BF"/>
    <w:rsid w:val="00B17226"/>
    <w:rsid w:val="00B179C6"/>
    <w:rsid w:val="00B20BF0"/>
    <w:rsid w:val="00B210BF"/>
    <w:rsid w:val="00B22B7C"/>
    <w:rsid w:val="00B22D95"/>
    <w:rsid w:val="00B23369"/>
    <w:rsid w:val="00B23561"/>
    <w:rsid w:val="00B23A72"/>
    <w:rsid w:val="00B24B1F"/>
    <w:rsid w:val="00B273A5"/>
    <w:rsid w:val="00B279F5"/>
    <w:rsid w:val="00B27D87"/>
    <w:rsid w:val="00B30FBE"/>
    <w:rsid w:val="00B31449"/>
    <w:rsid w:val="00B3317C"/>
    <w:rsid w:val="00B3360B"/>
    <w:rsid w:val="00B339C6"/>
    <w:rsid w:val="00B33DC6"/>
    <w:rsid w:val="00B34041"/>
    <w:rsid w:val="00B3687F"/>
    <w:rsid w:val="00B4072A"/>
    <w:rsid w:val="00B40C22"/>
    <w:rsid w:val="00B40E46"/>
    <w:rsid w:val="00B41245"/>
    <w:rsid w:val="00B4139A"/>
    <w:rsid w:val="00B422C8"/>
    <w:rsid w:val="00B44BAB"/>
    <w:rsid w:val="00B44CCA"/>
    <w:rsid w:val="00B4566E"/>
    <w:rsid w:val="00B461C5"/>
    <w:rsid w:val="00B462A1"/>
    <w:rsid w:val="00B473FA"/>
    <w:rsid w:val="00B5234B"/>
    <w:rsid w:val="00B528BF"/>
    <w:rsid w:val="00B5320C"/>
    <w:rsid w:val="00B548AA"/>
    <w:rsid w:val="00B5765E"/>
    <w:rsid w:val="00B60311"/>
    <w:rsid w:val="00B60850"/>
    <w:rsid w:val="00B60D5F"/>
    <w:rsid w:val="00B614A7"/>
    <w:rsid w:val="00B62C47"/>
    <w:rsid w:val="00B62C95"/>
    <w:rsid w:val="00B633DF"/>
    <w:rsid w:val="00B63759"/>
    <w:rsid w:val="00B65243"/>
    <w:rsid w:val="00B66791"/>
    <w:rsid w:val="00B668BD"/>
    <w:rsid w:val="00B67030"/>
    <w:rsid w:val="00B67647"/>
    <w:rsid w:val="00B70A78"/>
    <w:rsid w:val="00B70F19"/>
    <w:rsid w:val="00B71A85"/>
    <w:rsid w:val="00B7285C"/>
    <w:rsid w:val="00B7355F"/>
    <w:rsid w:val="00B740E8"/>
    <w:rsid w:val="00B74FF2"/>
    <w:rsid w:val="00B76098"/>
    <w:rsid w:val="00B76202"/>
    <w:rsid w:val="00B77F9B"/>
    <w:rsid w:val="00B82699"/>
    <w:rsid w:val="00B83765"/>
    <w:rsid w:val="00B858F1"/>
    <w:rsid w:val="00B8639C"/>
    <w:rsid w:val="00B87E97"/>
    <w:rsid w:val="00B9158E"/>
    <w:rsid w:val="00B93561"/>
    <w:rsid w:val="00B9395A"/>
    <w:rsid w:val="00B93F09"/>
    <w:rsid w:val="00B9467C"/>
    <w:rsid w:val="00B964DA"/>
    <w:rsid w:val="00B974AC"/>
    <w:rsid w:val="00BA0842"/>
    <w:rsid w:val="00BA0AE5"/>
    <w:rsid w:val="00BA16AE"/>
    <w:rsid w:val="00BA4CDE"/>
    <w:rsid w:val="00BA5B36"/>
    <w:rsid w:val="00BA5B47"/>
    <w:rsid w:val="00BB0236"/>
    <w:rsid w:val="00BB153E"/>
    <w:rsid w:val="00BB17CA"/>
    <w:rsid w:val="00BB1E32"/>
    <w:rsid w:val="00BB26F7"/>
    <w:rsid w:val="00BB6D19"/>
    <w:rsid w:val="00BC08B4"/>
    <w:rsid w:val="00BC14E6"/>
    <w:rsid w:val="00BC2449"/>
    <w:rsid w:val="00BC3EEB"/>
    <w:rsid w:val="00BC4417"/>
    <w:rsid w:val="00BC463C"/>
    <w:rsid w:val="00BC5884"/>
    <w:rsid w:val="00BC7C8C"/>
    <w:rsid w:val="00BD0D7D"/>
    <w:rsid w:val="00BD2801"/>
    <w:rsid w:val="00BD3EFE"/>
    <w:rsid w:val="00BD41DB"/>
    <w:rsid w:val="00BD67CC"/>
    <w:rsid w:val="00BD6F51"/>
    <w:rsid w:val="00BD7FF7"/>
    <w:rsid w:val="00BE1192"/>
    <w:rsid w:val="00BE12E0"/>
    <w:rsid w:val="00BE2435"/>
    <w:rsid w:val="00BE3712"/>
    <w:rsid w:val="00BE57BE"/>
    <w:rsid w:val="00BE6872"/>
    <w:rsid w:val="00BE6C76"/>
    <w:rsid w:val="00BE7A5C"/>
    <w:rsid w:val="00BF13A1"/>
    <w:rsid w:val="00BF1D6E"/>
    <w:rsid w:val="00BF256F"/>
    <w:rsid w:val="00BF29D4"/>
    <w:rsid w:val="00BF2FA7"/>
    <w:rsid w:val="00BF3C3D"/>
    <w:rsid w:val="00BF3EA0"/>
    <w:rsid w:val="00BF47FC"/>
    <w:rsid w:val="00BF499F"/>
    <w:rsid w:val="00C000A6"/>
    <w:rsid w:val="00C00431"/>
    <w:rsid w:val="00C00976"/>
    <w:rsid w:val="00C02F70"/>
    <w:rsid w:val="00C041E6"/>
    <w:rsid w:val="00C0473B"/>
    <w:rsid w:val="00C05545"/>
    <w:rsid w:val="00C05604"/>
    <w:rsid w:val="00C05697"/>
    <w:rsid w:val="00C05D06"/>
    <w:rsid w:val="00C06C93"/>
    <w:rsid w:val="00C07C3C"/>
    <w:rsid w:val="00C113F7"/>
    <w:rsid w:val="00C1159C"/>
    <w:rsid w:val="00C11621"/>
    <w:rsid w:val="00C1267E"/>
    <w:rsid w:val="00C15418"/>
    <w:rsid w:val="00C203A1"/>
    <w:rsid w:val="00C22227"/>
    <w:rsid w:val="00C2325C"/>
    <w:rsid w:val="00C24DF2"/>
    <w:rsid w:val="00C27A3E"/>
    <w:rsid w:val="00C303F8"/>
    <w:rsid w:val="00C30974"/>
    <w:rsid w:val="00C33359"/>
    <w:rsid w:val="00C33BCD"/>
    <w:rsid w:val="00C33C96"/>
    <w:rsid w:val="00C34BF1"/>
    <w:rsid w:val="00C34E71"/>
    <w:rsid w:val="00C3525C"/>
    <w:rsid w:val="00C36811"/>
    <w:rsid w:val="00C368F8"/>
    <w:rsid w:val="00C378D5"/>
    <w:rsid w:val="00C4062D"/>
    <w:rsid w:val="00C4173A"/>
    <w:rsid w:val="00C4300A"/>
    <w:rsid w:val="00C46155"/>
    <w:rsid w:val="00C462C9"/>
    <w:rsid w:val="00C469DD"/>
    <w:rsid w:val="00C4785F"/>
    <w:rsid w:val="00C47B9B"/>
    <w:rsid w:val="00C50E79"/>
    <w:rsid w:val="00C5132B"/>
    <w:rsid w:val="00C535CE"/>
    <w:rsid w:val="00C54243"/>
    <w:rsid w:val="00C54BA0"/>
    <w:rsid w:val="00C5734E"/>
    <w:rsid w:val="00C575CD"/>
    <w:rsid w:val="00C60ADE"/>
    <w:rsid w:val="00C63073"/>
    <w:rsid w:val="00C65AB6"/>
    <w:rsid w:val="00C65E97"/>
    <w:rsid w:val="00C666B8"/>
    <w:rsid w:val="00C669FA"/>
    <w:rsid w:val="00C67D4D"/>
    <w:rsid w:val="00C73C23"/>
    <w:rsid w:val="00C74D38"/>
    <w:rsid w:val="00C75382"/>
    <w:rsid w:val="00C76BA8"/>
    <w:rsid w:val="00C7734A"/>
    <w:rsid w:val="00C80762"/>
    <w:rsid w:val="00C80B61"/>
    <w:rsid w:val="00C81534"/>
    <w:rsid w:val="00C83A2B"/>
    <w:rsid w:val="00C847AE"/>
    <w:rsid w:val="00C848A8"/>
    <w:rsid w:val="00C8705E"/>
    <w:rsid w:val="00C936DC"/>
    <w:rsid w:val="00C944E6"/>
    <w:rsid w:val="00C94840"/>
    <w:rsid w:val="00C950AB"/>
    <w:rsid w:val="00C97901"/>
    <w:rsid w:val="00CA06D3"/>
    <w:rsid w:val="00CA1B4A"/>
    <w:rsid w:val="00CA3001"/>
    <w:rsid w:val="00CA4E8F"/>
    <w:rsid w:val="00CA5242"/>
    <w:rsid w:val="00CA65F2"/>
    <w:rsid w:val="00CA7EBC"/>
    <w:rsid w:val="00CB0370"/>
    <w:rsid w:val="00CB04E4"/>
    <w:rsid w:val="00CB1295"/>
    <w:rsid w:val="00CB1874"/>
    <w:rsid w:val="00CB1D5C"/>
    <w:rsid w:val="00CB31E3"/>
    <w:rsid w:val="00CB378E"/>
    <w:rsid w:val="00CB4576"/>
    <w:rsid w:val="00CB545F"/>
    <w:rsid w:val="00CC30B8"/>
    <w:rsid w:val="00CC4703"/>
    <w:rsid w:val="00CC52D3"/>
    <w:rsid w:val="00CC6308"/>
    <w:rsid w:val="00CD01F1"/>
    <w:rsid w:val="00CD0353"/>
    <w:rsid w:val="00CD1F10"/>
    <w:rsid w:val="00CD3A0C"/>
    <w:rsid w:val="00CD64D3"/>
    <w:rsid w:val="00CD6ABC"/>
    <w:rsid w:val="00CE1B83"/>
    <w:rsid w:val="00CE7A24"/>
    <w:rsid w:val="00CE7DBE"/>
    <w:rsid w:val="00CF00B9"/>
    <w:rsid w:val="00CF1A77"/>
    <w:rsid w:val="00CF1CE7"/>
    <w:rsid w:val="00CF2161"/>
    <w:rsid w:val="00CF2772"/>
    <w:rsid w:val="00CF2A71"/>
    <w:rsid w:val="00CF3515"/>
    <w:rsid w:val="00CF3F23"/>
    <w:rsid w:val="00CF435E"/>
    <w:rsid w:val="00CF44FE"/>
    <w:rsid w:val="00CF4ACA"/>
    <w:rsid w:val="00CF5B03"/>
    <w:rsid w:val="00CF69F6"/>
    <w:rsid w:val="00CF76CB"/>
    <w:rsid w:val="00CF7DF2"/>
    <w:rsid w:val="00D00378"/>
    <w:rsid w:val="00D00579"/>
    <w:rsid w:val="00D012A7"/>
    <w:rsid w:val="00D01859"/>
    <w:rsid w:val="00D02ECB"/>
    <w:rsid w:val="00D03BFE"/>
    <w:rsid w:val="00D05CD0"/>
    <w:rsid w:val="00D07240"/>
    <w:rsid w:val="00D07885"/>
    <w:rsid w:val="00D1062E"/>
    <w:rsid w:val="00D11240"/>
    <w:rsid w:val="00D11DC3"/>
    <w:rsid w:val="00D12192"/>
    <w:rsid w:val="00D12692"/>
    <w:rsid w:val="00D14C29"/>
    <w:rsid w:val="00D14D7F"/>
    <w:rsid w:val="00D14FD2"/>
    <w:rsid w:val="00D1573F"/>
    <w:rsid w:val="00D158B6"/>
    <w:rsid w:val="00D16235"/>
    <w:rsid w:val="00D16524"/>
    <w:rsid w:val="00D169E6"/>
    <w:rsid w:val="00D173B4"/>
    <w:rsid w:val="00D17C32"/>
    <w:rsid w:val="00D17F8E"/>
    <w:rsid w:val="00D20186"/>
    <w:rsid w:val="00D201D6"/>
    <w:rsid w:val="00D20674"/>
    <w:rsid w:val="00D2144C"/>
    <w:rsid w:val="00D21F5D"/>
    <w:rsid w:val="00D221C7"/>
    <w:rsid w:val="00D23138"/>
    <w:rsid w:val="00D2315B"/>
    <w:rsid w:val="00D240F7"/>
    <w:rsid w:val="00D2437C"/>
    <w:rsid w:val="00D246F2"/>
    <w:rsid w:val="00D24801"/>
    <w:rsid w:val="00D2538C"/>
    <w:rsid w:val="00D25CCC"/>
    <w:rsid w:val="00D26344"/>
    <w:rsid w:val="00D277D3"/>
    <w:rsid w:val="00D30453"/>
    <w:rsid w:val="00D334E7"/>
    <w:rsid w:val="00D3477C"/>
    <w:rsid w:val="00D364E0"/>
    <w:rsid w:val="00D37751"/>
    <w:rsid w:val="00D37C7C"/>
    <w:rsid w:val="00D40504"/>
    <w:rsid w:val="00D41828"/>
    <w:rsid w:val="00D436C6"/>
    <w:rsid w:val="00D4438A"/>
    <w:rsid w:val="00D44CC1"/>
    <w:rsid w:val="00D44D21"/>
    <w:rsid w:val="00D45391"/>
    <w:rsid w:val="00D457CA"/>
    <w:rsid w:val="00D45DEA"/>
    <w:rsid w:val="00D462F9"/>
    <w:rsid w:val="00D467B6"/>
    <w:rsid w:val="00D47126"/>
    <w:rsid w:val="00D501A6"/>
    <w:rsid w:val="00D503A0"/>
    <w:rsid w:val="00D50652"/>
    <w:rsid w:val="00D527E0"/>
    <w:rsid w:val="00D53AB3"/>
    <w:rsid w:val="00D53EEE"/>
    <w:rsid w:val="00D53F8E"/>
    <w:rsid w:val="00D54294"/>
    <w:rsid w:val="00D54857"/>
    <w:rsid w:val="00D5528D"/>
    <w:rsid w:val="00D5673B"/>
    <w:rsid w:val="00D56773"/>
    <w:rsid w:val="00D5724F"/>
    <w:rsid w:val="00D579B5"/>
    <w:rsid w:val="00D61A6A"/>
    <w:rsid w:val="00D61DA2"/>
    <w:rsid w:val="00D61F85"/>
    <w:rsid w:val="00D63088"/>
    <w:rsid w:val="00D630DD"/>
    <w:rsid w:val="00D64E90"/>
    <w:rsid w:val="00D6508D"/>
    <w:rsid w:val="00D6516D"/>
    <w:rsid w:val="00D65305"/>
    <w:rsid w:val="00D7049D"/>
    <w:rsid w:val="00D7192A"/>
    <w:rsid w:val="00D72319"/>
    <w:rsid w:val="00D7256E"/>
    <w:rsid w:val="00D74426"/>
    <w:rsid w:val="00D75042"/>
    <w:rsid w:val="00D75CDE"/>
    <w:rsid w:val="00D771DB"/>
    <w:rsid w:val="00D81377"/>
    <w:rsid w:val="00D82EF3"/>
    <w:rsid w:val="00D83E7C"/>
    <w:rsid w:val="00D85206"/>
    <w:rsid w:val="00D85B31"/>
    <w:rsid w:val="00D85E22"/>
    <w:rsid w:val="00D86001"/>
    <w:rsid w:val="00D9024E"/>
    <w:rsid w:val="00D90768"/>
    <w:rsid w:val="00D936AA"/>
    <w:rsid w:val="00D95F9A"/>
    <w:rsid w:val="00DA1A79"/>
    <w:rsid w:val="00DA1FDC"/>
    <w:rsid w:val="00DA20D2"/>
    <w:rsid w:val="00DA270E"/>
    <w:rsid w:val="00DA2CE5"/>
    <w:rsid w:val="00DA2FF8"/>
    <w:rsid w:val="00DA3DB8"/>
    <w:rsid w:val="00DA4634"/>
    <w:rsid w:val="00DA46D0"/>
    <w:rsid w:val="00DA5A6C"/>
    <w:rsid w:val="00DB0B74"/>
    <w:rsid w:val="00DB10B3"/>
    <w:rsid w:val="00DB2305"/>
    <w:rsid w:val="00DB29E9"/>
    <w:rsid w:val="00DB2ADF"/>
    <w:rsid w:val="00DB3870"/>
    <w:rsid w:val="00DB560B"/>
    <w:rsid w:val="00DB57FC"/>
    <w:rsid w:val="00DB5EF8"/>
    <w:rsid w:val="00DB7109"/>
    <w:rsid w:val="00DB7F08"/>
    <w:rsid w:val="00DC24E6"/>
    <w:rsid w:val="00DC3B61"/>
    <w:rsid w:val="00DC5161"/>
    <w:rsid w:val="00DC589F"/>
    <w:rsid w:val="00DC63D3"/>
    <w:rsid w:val="00DC644E"/>
    <w:rsid w:val="00DC647D"/>
    <w:rsid w:val="00DC6B8F"/>
    <w:rsid w:val="00DC7D0B"/>
    <w:rsid w:val="00DC7F75"/>
    <w:rsid w:val="00DD0732"/>
    <w:rsid w:val="00DD1766"/>
    <w:rsid w:val="00DD4695"/>
    <w:rsid w:val="00DD49EF"/>
    <w:rsid w:val="00DD4DB3"/>
    <w:rsid w:val="00DD5196"/>
    <w:rsid w:val="00DD52BA"/>
    <w:rsid w:val="00DD7F75"/>
    <w:rsid w:val="00DE02AD"/>
    <w:rsid w:val="00DE126E"/>
    <w:rsid w:val="00DE16B6"/>
    <w:rsid w:val="00DE541A"/>
    <w:rsid w:val="00DE6192"/>
    <w:rsid w:val="00DF0B6B"/>
    <w:rsid w:val="00DF1B2B"/>
    <w:rsid w:val="00DF3521"/>
    <w:rsid w:val="00DF422A"/>
    <w:rsid w:val="00DF4A96"/>
    <w:rsid w:val="00DF5499"/>
    <w:rsid w:val="00DF5AE2"/>
    <w:rsid w:val="00DF7144"/>
    <w:rsid w:val="00DF7DA2"/>
    <w:rsid w:val="00E02105"/>
    <w:rsid w:val="00E035B3"/>
    <w:rsid w:val="00E04BCB"/>
    <w:rsid w:val="00E06885"/>
    <w:rsid w:val="00E06C37"/>
    <w:rsid w:val="00E0779E"/>
    <w:rsid w:val="00E07F9F"/>
    <w:rsid w:val="00E10563"/>
    <w:rsid w:val="00E114BB"/>
    <w:rsid w:val="00E136A3"/>
    <w:rsid w:val="00E1372D"/>
    <w:rsid w:val="00E139D9"/>
    <w:rsid w:val="00E14F64"/>
    <w:rsid w:val="00E153D2"/>
    <w:rsid w:val="00E17F9D"/>
    <w:rsid w:val="00E2267C"/>
    <w:rsid w:val="00E25290"/>
    <w:rsid w:val="00E264C2"/>
    <w:rsid w:val="00E2653E"/>
    <w:rsid w:val="00E269C3"/>
    <w:rsid w:val="00E277C6"/>
    <w:rsid w:val="00E3059E"/>
    <w:rsid w:val="00E31194"/>
    <w:rsid w:val="00E4397E"/>
    <w:rsid w:val="00E43A2C"/>
    <w:rsid w:val="00E46556"/>
    <w:rsid w:val="00E470CB"/>
    <w:rsid w:val="00E500A5"/>
    <w:rsid w:val="00E50E6A"/>
    <w:rsid w:val="00E50F92"/>
    <w:rsid w:val="00E51B11"/>
    <w:rsid w:val="00E527D3"/>
    <w:rsid w:val="00E52C0A"/>
    <w:rsid w:val="00E54753"/>
    <w:rsid w:val="00E54D81"/>
    <w:rsid w:val="00E55956"/>
    <w:rsid w:val="00E55E42"/>
    <w:rsid w:val="00E56077"/>
    <w:rsid w:val="00E6052F"/>
    <w:rsid w:val="00E60C3A"/>
    <w:rsid w:val="00E61A1A"/>
    <w:rsid w:val="00E62E47"/>
    <w:rsid w:val="00E6481E"/>
    <w:rsid w:val="00E64921"/>
    <w:rsid w:val="00E66109"/>
    <w:rsid w:val="00E6621F"/>
    <w:rsid w:val="00E66768"/>
    <w:rsid w:val="00E669EE"/>
    <w:rsid w:val="00E66A70"/>
    <w:rsid w:val="00E671F8"/>
    <w:rsid w:val="00E67942"/>
    <w:rsid w:val="00E70DC9"/>
    <w:rsid w:val="00E72B1E"/>
    <w:rsid w:val="00E72E76"/>
    <w:rsid w:val="00E76054"/>
    <w:rsid w:val="00E76EB8"/>
    <w:rsid w:val="00E77746"/>
    <w:rsid w:val="00E817AC"/>
    <w:rsid w:val="00E82359"/>
    <w:rsid w:val="00E82837"/>
    <w:rsid w:val="00E83143"/>
    <w:rsid w:val="00E83EA2"/>
    <w:rsid w:val="00E848E6"/>
    <w:rsid w:val="00E87B40"/>
    <w:rsid w:val="00E914CF"/>
    <w:rsid w:val="00E922F7"/>
    <w:rsid w:val="00E95AD5"/>
    <w:rsid w:val="00E95B44"/>
    <w:rsid w:val="00E96182"/>
    <w:rsid w:val="00E9660B"/>
    <w:rsid w:val="00E96A93"/>
    <w:rsid w:val="00E97118"/>
    <w:rsid w:val="00E97C4B"/>
    <w:rsid w:val="00E97DC7"/>
    <w:rsid w:val="00EA0CBA"/>
    <w:rsid w:val="00EA23F5"/>
    <w:rsid w:val="00EA280E"/>
    <w:rsid w:val="00EA2EF6"/>
    <w:rsid w:val="00EA3EFA"/>
    <w:rsid w:val="00EA5037"/>
    <w:rsid w:val="00EA582B"/>
    <w:rsid w:val="00EA5E55"/>
    <w:rsid w:val="00EA7A0D"/>
    <w:rsid w:val="00EA7CF5"/>
    <w:rsid w:val="00EB056B"/>
    <w:rsid w:val="00EB08FF"/>
    <w:rsid w:val="00EB2843"/>
    <w:rsid w:val="00EB3312"/>
    <w:rsid w:val="00EB3C00"/>
    <w:rsid w:val="00EB3E6E"/>
    <w:rsid w:val="00EB42BC"/>
    <w:rsid w:val="00EB7850"/>
    <w:rsid w:val="00EC0EB8"/>
    <w:rsid w:val="00EC25AC"/>
    <w:rsid w:val="00EC2F57"/>
    <w:rsid w:val="00EC3843"/>
    <w:rsid w:val="00EC42E1"/>
    <w:rsid w:val="00EC48CE"/>
    <w:rsid w:val="00EC5557"/>
    <w:rsid w:val="00EC6C51"/>
    <w:rsid w:val="00EC705C"/>
    <w:rsid w:val="00EC7DDF"/>
    <w:rsid w:val="00ED0478"/>
    <w:rsid w:val="00ED1BF8"/>
    <w:rsid w:val="00ED26DF"/>
    <w:rsid w:val="00ED3079"/>
    <w:rsid w:val="00ED34EA"/>
    <w:rsid w:val="00ED65D3"/>
    <w:rsid w:val="00ED722B"/>
    <w:rsid w:val="00ED73FD"/>
    <w:rsid w:val="00EE1874"/>
    <w:rsid w:val="00EE2BC6"/>
    <w:rsid w:val="00EE4175"/>
    <w:rsid w:val="00EE4825"/>
    <w:rsid w:val="00EE61C2"/>
    <w:rsid w:val="00EE7E8D"/>
    <w:rsid w:val="00EF17CF"/>
    <w:rsid w:val="00EF2DDE"/>
    <w:rsid w:val="00EF3688"/>
    <w:rsid w:val="00EF392B"/>
    <w:rsid w:val="00EF3A33"/>
    <w:rsid w:val="00EF4F23"/>
    <w:rsid w:val="00EF4F4F"/>
    <w:rsid w:val="00EF6CBA"/>
    <w:rsid w:val="00F008DC"/>
    <w:rsid w:val="00F04760"/>
    <w:rsid w:val="00F04921"/>
    <w:rsid w:val="00F05A08"/>
    <w:rsid w:val="00F06DF3"/>
    <w:rsid w:val="00F104B7"/>
    <w:rsid w:val="00F108C7"/>
    <w:rsid w:val="00F118EA"/>
    <w:rsid w:val="00F12F27"/>
    <w:rsid w:val="00F147B8"/>
    <w:rsid w:val="00F14B33"/>
    <w:rsid w:val="00F16022"/>
    <w:rsid w:val="00F1685C"/>
    <w:rsid w:val="00F168BE"/>
    <w:rsid w:val="00F16C14"/>
    <w:rsid w:val="00F20EBC"/>
    <w:rsid w:val="00F2264E"/>
    <w:rsid w:val="00F226C0"/>
    <w:rsid w:val="00F23F69"/>
    <w:rsid w:val="00F256C7"/>
    <w:rsid w:val="00F25DA2"/>
    <w:rsid w:val="00F27D2F"/>
    <w:rsid w:val="00F31AA4"/>
    <w:rsid w:val="00F32114"/>
    <w:rsid w:val="00F3451E"/>
    <w:rsid w:val="00F348CC"/>
    <w:rsid w:val="00F34FF2"/>
    <w:rsid w:val="00F369B1"/>
    <w:rsid w:val="00F373FC"/>
    <w:rsid w:val="00F40081"/>
    <w:rsid w:val="00F408DA"/>
    <w:rsid w:val="00F40DCC"/>
    <w:rsid w:val="00F41A53"/>
    <w:rsid w:val="00F42618"/>
    <w:rsid w:val="00F42F8F"/>
    <w:rsid w:val="00F43120"/>
    <w:rsid w:val="00F43E91"/>
    <w:rsid w:val="00F43EC9"/>
    <w:rsid w:val="00F443DB"/>
    <w:rsid w:val="00F453E4"/>
    <w:rsid w:val="00F50B08"/>
    <w:rsid w:val="00F50DA7"/>
    <w:rsid w:val="00F51358"/>
    <w:rsid w:val="00F51A09"/>
    <w:rsid w:val="00F5251A"/>
    <w:rsid w:val="00F5269E"/>
    <w:rsid w:val="00F53180"/>
    <w:rsid w:val="00F5369A"/>
    <w:rsid w:val="00F541E0"/>
    <w:rsid w:val="00F564D1"/>
    <w:rsid w:val="00F5670C"/>
    <w:rsid w:val="00F6009F"/>
    <w:rsid w:val="00F614BC"/>
    <w:rsid w:val="00F629A2"/>
    <w:rsid w:val="00F62CF4"/>
    <w:rsid w:val="00F64059"/>
    <w:rsid w:val="00F641C2"/>
    <w:rsid w:val="00F64755"/>
    <w:rsid w:val="00F6523D"/>
    <w:rsid w:val="00F663CC"/>
    <w:rsid w:val="00F6790E"/>
    <w:rsid w:val="00F7092C"/>
    <w:rsid w:val="00F74D77"/>
    <w:rsid w:val="00F757CA"/>
    <w:rsid w:val="00F764CB"/>
    <w:rsid w:val="00F76E90"/>
    <w:rsid w:val="00F81351"/>
    <w:rsid w:val="00F81CA3"/>
    <w:rsid w:val="00F82F74"/>
    <w:rsid w:val="00F833AF"/>
    <w:rsid w:val="00F83C0F"/>
    <w:rsid w:val="00F84B31"/>
    <w:rsid w:val="00F855C7"/>
    <w:rsid w:val="00F8630F"/>
    <w:rsid w:val="00F879FD"/>
    <w:rsid w:val="00F87AA7"/>
    <w:rsid w:val="00F90343"/>
    <w:rsid w:val="00F91774"/>
    <w:rsid w:val="00F91EDC"/>
    <w:rsid w:val="00F93455"/>
    <w:rsid w:val="00F955D0"/>
    <w:rsid w:val="00F95BD5"/>
    <w:rsid w:val="00F9675D"/>
    <w:rsid w:val="00F977D6"/>
    <w:rsid w:val="00FA0ECD"/>
    <w:rsid w:val="00FA2391"/>
    <w:rsid w:val="00FA25F0"/>
    <w:rsid w:val="00FA41C9"/>
    <w:rsid w:val="00FA42AA"/>
    <w:rsid w:val="00FA53DF"/>
    <w:rsid w:val="00FA7AC4"/>
    <w:rsid w:val="00FB07C7"/>
    <w:rsid w:val="00FB2472"/>
    <w:rsid w:val="00FB2F91"/>
    <w:rsid w:val="00FB4BEE"/>
    <w:rsid w:val="00FB4CE0"/>
    <w:rsid w:val="00FB58EA"/>
    <w:rsid w:val="00FB59BA"/>
    <w:rsid w:val="00FB68A1"/>
    <w:rsid w:val="00FB6C5C"/>
    <w:rsid w:val="00FC24A6"/>
    <w:rsid w:val="00FC5E93"/>
    <w:rsid w:val="00FC6155"/>
    <w:rsid w:val="00FC711F"/>
    <w:rsid w:val="00FD0EEE"/>
    <w:rsid w:val="00FD15B1"/>
    <w:rsid w:val="00FD1974"/>
    <w:rsid w:val="00FD2B93"/>
    <w:rsid w:val="00FD2E1C"/>
    <w:rsid w:val="00FD36AC"/>
    <w:rsid w:val="00FD3BFE"/>
    <w:rsid w:val="00FD4BD4"/>
    <w:rsid w:val="00FD6918"/>
    <w:rsid w:val="00FD7827"/>
    <w:rsid w:val="00FD78FC"/>
    <w:rsid w:val="00FD7C4F"/>
    <w:rsid w:val="00FE096B"/>
    <w:rsid w:val="00FE0D9D"/>
    <w:rsid w:val="00FE14F2"/>
    <w:rsid w:val="00FE1A46"/>
    <w:rsid w:val="00FE25D6"/>
    <w:rsid w:val="00FE3586"/>
    <w:rsid w:val="00FE43CF"/>
    <w:rsid w:val="00FE6806"/>
    <w:rsid w:val="00FE699B"/>
    <w:rsid w:val="00FE74CA"/>
    <w:rsid w:val="00FE7EB5"/>
    <w:rsid w:val="00FF16AC"/>
    <w:rsid w:val="00FF170A"/>
    <w:rsid w:val="00FF1FD8"/>
    <w:rsid w:val="00FF3C99"/>
    <w:rsid w:val="00FF57B8"/>
    <w:rsid w:val="00FF5F90"/>
    <w:rsid w:val="00FF6928"/>
    <w:rsid w:val="00FF74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0372C"/>
  <w15:docId w15:val="{3C824834-FE96-496F-A527-58E0F46A4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9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824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475"/>
    <w:rPr>
      <w:rFonts w:ascii="Segoe UI" w:hAnsi="Segoe UI" w:cs="Segoe UI"/>
      <w:sz w:val="18"/>
      <w:szCs w:val="18"/>
    </w:rPr>
  </w:style>
  <w:style w:type="paragraph" w:styleId="Revision">
    <w:name w:val="Revision"/>
    <w:hidden/>
    <w:uiPriority w:val="99"/>
    <w:semiHidden/>
    <w:rsid w:val="00A82475"/>
    <w:pPr>
      <w:spacing w:after="0" w:line="240" w:lineRule="auto"/>
    </w:pPr>
  </w:style>
  <w:style w:type="paragraph" w:styleId="ListParagraph">
    <w:name w:val="List Paragraph"/>
    <w:basedOn w:val="Normal"/>
    <w:uiPriority w:val="34"/>
    <w:qFormat/>
    <w:rsid w:val="004813EE"/>
    <w:pPr>
      <w:ind w:left="720"/>
      <w:contextualSpacing/>
    </w:pPr>
  </w:style>
  <w:style w:type="character" w:styleId="Hyperlink">
    <w:name w:val="Hyperlink"/>
    <w:basedOn w:val="DefaultParagraphFont"/>
    <w:uiPriority w:val="99"/>
    <w:unhideWhenUsed/>
    <w:rsid w:val="003C683D"/>
    <w:rPr>
      <w:color w:val="0000FF" w:themeColor="hyperlink"/>
      <w:u w:val="single"/>
    </w:rPr>
  </w:style>
  <w:style w:type="character" w:styleId="CommentReference">
    <w:name w:val="annotation reference"/>
    <w:basedOn w:val="DefaultParagraphFont"/>
    <w:uiPriority w:val="99"/>
    <w:semiHidden/>
    <w:unhideWhenUsed/>
    <w:rsid w:val="005F2D2B"/>
    <w:rPr>
      <w:sz w:val="16"/>
      <w:szCs w:val="16"/>
    </w:rPr>
  </w:style>
  <w:style w:type="paragraph" w:styleId="CommentText">
    <w:name w:val="annotation text"/>
    <w:basedOn w:val="Normal"/>
    <w:link w:val="CommentTextChar"/>
    <w:uiPriority w:val="99"/>
    <w:semiHidden/>
    <w:unhideWhenUsed/>
    <w:rsid w:val="005F2D2B"/>
    <w:pPr>
      <w:spacing w:line="240" w:lineRule="auto"/>
    </w:pPr>
    <w:rPr>
      <w:sz w:val="20"/>
      <w:szCs w:val="20"/>
    </w:rPr>
  </w:style>
  <w:style w:type="character" w:customStyle="1" w:styleId="CommentTextChar">
    <w:name w:val="Comment Text Char"/>
    <w:basedOn w:val="DefaultParagraphFont"/>
    <w:link w:val="CommentText"/>
    <w:uiPriority w:val="99"/>
    <w:semiHidden/>
    <w:rsid w:val="005F2D2B"/>
    <w:rPr>
      <w:sz w:val="20"/>
      <w:szCs w:val="20"/>
    </w:rPr>
  </w:style>
  <w:style w:type="paragraph" w:styleId="CommentSubject">
    <w:name w:val="annotation subject"/>
    <w:basedOn w:val="CommentText"/>
    <w:next w:val="CommentText"/>
    <w:link w:val="CommentSubjectChar"/>
    <w:uiPriority w:val="99"/>
    <w:semiHidden/>
    <w:unhideWhenUsed/>
    <w:rsid w:val="005F2D2B"/>
    <w:rPr>
      <w:b/>
      <w:bCs/>
    </w:rPr>
  </w:style>
  <w:style w:type="character" w:customStyle="1" w:styleId="CommentSubjectChar">
    <w:name w:val="Comment Subject Char"/>
    <w:basedOn w:val="CommentTextChar"/>
    <w:link w:val="CommentSubject"/>
    <w:uiPriority w:val="99"/>
    <w:semiHidden/>
    <w:rsid w:val="005F2D2B"/>
    <w:rPr>
      <w:b/>
      <w:bCs/>
      <w:sz w:val="20"/>
      <w:szCs w:val="20"/>
    </w:rPr>
  </w:style>
  <w:style w:type="character" w:styleId="UnresolvedMention">
    <w:name w:val="Unresolved Mention"/>
    <w:basedOn w:val="DefaultParagraphFont"/>
    <w:uiPriority w:val="99"/>
    <w:semiHidden/>
    <w:unhideWhenUsed/>
    <w:rsid w:val="00C05545"/>
    <w:rPr>
      <w:color w:val="605E5C"/>
      <w:shd w:val="clear" w:color="auto" w:fill="E1DFDD"/>
    </w:rPr>
  </w:style>
  <w:style w:type="paragraph" w:styleId="Header">
    <w:name w:val="header"/>
    <w:basedOn w:val="Normal"/>
    <w:link w:val="HeaderChar"/>
    <w:uiPriority w:val="99"/>
    <w:unhideWhenUsed/>
    <w:rsid w:val="00282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2F6F"/>
  </w:style>
  <w:style w:type="paragraph" w:styleId="Footer">
    <w:name w:val="footer"/>
    <w:basedOn w:val="Normal"/>
    <w:link w:val="FooterChar"/>
    <w:uiPriority w:val="99"/>
    <w:unhideWhenUsed/>
    <w:rsid w:val="00282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2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025530">
      <w:bodyDiv w:val="1"/>
      <w:marLeft w:val="0"/>
      <w:marRight w:val="0"/>
      <w:marTop w:val="0"/>
      <w:marBottom w:val="0"/>
      <w:divBdr>
        <w:top w:val="none" w:sz="0" w:space="0" w:color="auto"/>
        <w:left w:val="none" w:sz="0" w:space="0" w:color="auto"/>
        <w:bottom w:val="none" w:sz="0" w:space="0" w:color="auto"/>
        <w:right w:val="none" w:sz="0" w:space="0" w:color="auto"/>
      </w:divBdr>
    </w:div>
    <w:div w:id="1754861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southbaychurchli.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C1329-EF66-4BCC-BB7A-4272585D7B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721</Words>
  <Characters>411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es</dc:creator>
  <cp:lastModifiedBy>matthew horne</cp:lastModifiedBy>
  <cp:revision>11</cp:revision>
  <cp:lastPrinted>2022-08-16T14:18:00Z</cp:lastPrinted>
  <dcterms:created xsi:type="dcterms:W3CDTF">2022-12-20T17:02:00Z</dcterms:created>
  <dcterms:modified xsi:type="dcterms:W3CDTF">2022-12-23T22:00:00Z</dcterms:modified>
</cp:coreProperties>
</file>